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  <w:bookmarkStart w:id="0" w:name="_GoBack"/>
      <w:bookmarkEnd w:id="0"/>
    </w:p>
    <w:p w:rsidR="00500DE1" w:rsidRPr="0090075C" w:rsidRDefault="008C12A3" w:rsidP="00D9248C">
      <w:pPr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8C12A3">
        <w:rPr>
          <w:rFonts w:ascii="Times New Roman" w:hAnsi="Times New Roman" w:cs="Times New Roman"/>
          <w:b/>
          <w:bCs/>
          <w:sz w:val="40"/>
          <w:szCs w:val="40"/>
        </w:rPr>
        <w:t>TUGAS AKHIR PPK</w:t>
      </w: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5D34EF" w:rsidRPr="00650A8F" w:rsidTr="001A425C">
        <w:tc>
          <w:tcPr>
            <w:tcW w:w="2039" w:type="dxa"/>
            <w:shd w:val="clear" w:color="auto" w:fill="auto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shd w:val="clear" w:color="auto" w:fill="auto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650A8F">
              <w:rPr>
                <w:rFonts w:ascii="Arial" w:hAnsi="Arial"/>
                <w:sz w:val="20"/>
                <w:szCs w:val="20"/>
              </w:rPr>
              <w:t>menjamin mutu pelaksanaan Tugas Akhir Prarancangan Pabrik Kimia (TA - PPK) (semester 7, 4 sks).</w:t>
            </w:r>
          </w:p>
        </w:tc>
      </w:tr>
      <w:tr w:rsidR="005D34EF" w:rsidRPr="00650A8F" w:rsidTr="001A425C">
        <w:tc>
          <w:tcPr>
            <w:tcW w:w="2039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Ruang Lingkup</w:t>
            </w:r>
          </w:p>
        </w:tc>
        <w:tc>
          <w:tcPr>
            <w:tcW w:w="7424" w:type="dxa"/>
            <w:shd w:val="clear" w:color="auto" w:fill="auto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  <w:lang w:val="pt-BR"/>
              </w:rPr>
              <w:t>Lingkup prosedur meliputi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ersiapan TA - PPK, pelaksanaan TA - PPK, laporan dan nilai TA - PPK.</w:t>
            </w:r>
          </w:p>
        </w:tc>
      </w:tr>
      <w:tr w:rsidR="005D34EF" w:rsidRPr="00650A8F" w:rsidTr="001A425C">
        <w:tc>
          <w:tcPr>
            <w:tcW w:w="2039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Referensi</w:t>
            </w:r>
          </w:p>
        </w:tc>
        <w:tc>
          <w:tcPr>
            <w:tcW w:w="7424" w:type="dxa"/>
            <w:shd w:val="clear" w:color="auto" w:fill="auto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urikulum PSTK 2014</w:t>
            </w:r>
          </w:p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nb-NO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ISO 9001:2008 klausal : </w:t>
            </w:r>
            <w:r w:rsidRPr="00650A8F">
              <w:rPr>
                <w:rFonts w:ascii="Arial" w:hAnsi="Arial"/>
                <w:sz w:val="20"/>
                <w:szCs w:val="20"/>
                <w:lang w:val="nb-NO"/>
              </w:rPr>
              <w:t>7.5</w:t>
            </w:r>
          </w:p>
        </w:tc>
      </w:tr>
      <w:tr w:rsidR="005D34EF" w:rsidRPr="00650A8F" w:rsidTr="001A425C">
        <w:trPr>
          <w:trHeight w:val="1659"/>
        </w:trPr>
        <w:tc>
          <w:tcPr>
            <w:tcW w:w="2039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Definisi/Penjelasan Umum</w:t>
            </w:r>
          </w:p>
        </w:tc>
        <w:tc>
          <w:tcPr>
            <w:tcW w:w="7424" w:type="dxa"/>
            <w:shd w:val="clear" w:color="auto" w:fill="auto"/>
          </w:tcPr>
          <w:p w:rsidR="005D34EF" w:rsidRPr="00650A8F" w:rsidRDefault="005D34EF" w:rsidP="007422BE">
            <w:pPr>
              <w:numPr>
                <w:ilvl w:val="1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Tugas Akhir Perancangan Pabrik Kimia (TA - PPK) adalah tugas dimana mahasiswa dengan daya nalar dan improvisasi tinggi mampu secara komprehensif menerapkan semua teori dan kemahiran Teknik Kimia ke dalam bentuk Prarancangan Pabrik Kimia yang sederhana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TA – PPK 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diberi bobot </w:t>
            </w:r>
            <w:r w:rsidRPr="00650A8F">
              <w:rPr>
                <w:rFonts w:ascii="Arial" w:hAnsi="Arial"/>
                <w:sz w:val="20"/>
                <w:szCs w:val="20"/>
              </w:rPr>
              <w:t>4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 SKS, boleh diajukan oleh mahasiswa yang telah mencapai 105 sks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tanpa nilai D, TA – PPK tercantum dalam Kartu Rencana Studi (KRS), dan mahasiswa pernah atau sedang menempuh mata kuliah Prarancangan Pabrik Kimia (PPK) dan Perancangan Alat Proses (PAP)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>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 – PPK ditunjuk oleh Ketua PSTK dan disahkan melalui SK Dekan FT UNS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Satu judul TA - PPK dapat dikerjakan satu kelompok yang terdiri atas 2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(dua)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mahasiswa agar mahasiswa dapat bekerjasama dalam  menyelesaikan masalah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roposal TA – PPK sudah diajukan kepada koordinator TA – PPK sejak mahasiswa mengikuti mata kuliah Prarancangan Pabrik Kimia.</w:t>
            </w:r>
          </w:p>
          <w:p w:rsidR="005D34EF" w:rsidRPr="00F873DE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Judul proposal TA – PPK dapat merupakan judul baru atau judul lama yang pernah dikerjakan minimal 4 (empat) tahun sebelumnya.</w:t>
            </w:r>
          </w:p>
          <w:p w:rsidR="005D34EF" w:rsidRPr="00F873DE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Proposal TA – PPK berisi data kinetika, sifat fisis bahan, dan diagram alir proses.</w:t>
            </w:r>
          </w:p>
          <w:p w:rsidR="005D34EF" w:rsidRPr="00F873DE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Lingkup judul TA – PPK adalah proses / unit proses industri yang melibatkan reaksi dan proses pemisahan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ahasiswa mengajukan 4 (empat) nama calon dosen pembimbing dalam proposal TA – PPK. 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-PPK menyeleksi proposal TA – PPK dan mengumumkan h</w:t>
            </w:r>
            <w:r>
              <w:rPr>
                <w:rFonts w:ascii="Arial" w:hAnsi="Arial"/>
                <w:sz w:val="20"/>
                <w:szCs w:val="20"/>
              </w:rPr>
              <w:t xml:space="preserve">asil seleksi pada akhir kuliah </w:t>
            </w:r>
            <w:r w:rsidRPr="00650A8F">
              <w:rPr>
                <w:rFonts w:ascii="Arial" w:hAnsi="Arial"/>
                <w:sz w:val="20"/>
                <w:szCs w:val="20"/>
              </w:rPr>
              <w:t>Prarancangan Pabrik Kimia</w:t>
            </w:r>
            <w:r>
              <w:rPr>
                <w:rFonts w:ascii="Arial" w:hAnsi="Arial"/>
                <w:sz w:val="20"/>
                <w:szCs w:val="20"/>
              </w:rPr>
              <w:t>, serta memberikan surat penunjukan dosen pembimbing TA - PPK</w:t>
            </w:r>
            <w:r w:rsidRPr="00650A8F">
              <w:rPr>
                <w:rFonts w:ascii="Arial" w:hAnsi="Arial"/>
                <w:sz w:val="20"/>
                <w:szCs w:val="20"/>
              </w:rPr>
              <w:t>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Jika proposal TA – PPK tidak lolos seleksi, maka mahasiswa harus menyusun proposal TA – PPK baru sebelum masa pengisian KRS semester berikutnya.</w:t>
            </w:r>
          </w:p>
          <w:p w:rsidR="005D34EF" w:rsidRPr="00F873DE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Satu judul TA - PPK dibimbing oleh 2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(dua)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dosen pembimbing yang ditunjuk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oleh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koordinator TA - PPK.  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ewenangan Pembimbing I dalam hal perhitungan perancangan TA - PPK, sedangkan Pembimbing II berwenang dalam hal penulisan naskah TA-PPK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Lama penyelesaian TA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- PPK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dihitung sejak penetapan dosen pembimbing sampai lembar nilai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TA -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>PPK diterbitkan.</w:t>
            </w:r>
          </w:p>
          <w:p w:rsidR="005D34EF" w:rsidRPr="003B0C14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riteria p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>roses pembi</w:t>
            </w:r>
            <w:r w:rsidRPr="00650A8F"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bingan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TA - PPK dinyatakan baik bila 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paling lama </w:t>
            </w:r>
            <w:r w:rsidRPr="00650A8F">
              <w:rPr>
                <w:rFonts w:ascii="Arial" w:hAnsi="Arial"/>
                <w:sz w:val="20"/>
                <w:szCs w:val="20"/>
              </w:rPr>
              <w:t>2 (dua) semester (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>12 bulan</w:t>
            </w:r>
            <w:r w:rsidRPr="00650A8F">
              <w:rPr>
                <w:rFonts w:ascii="Arial" w:hAnsi="Arial"/>
                <w:sz w:val="20"/>
                <w:szCs w:val="20"/>
              </w:rPr>
              <w:t>)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  <w:r w:rsidRPr="00650A8F">
              <w:rPr>
                <w:rFonts w:ascii="Arial" w:hAnsi="Arial"/>
                <w:sz w:val="20"/>
                <w:szCs w:val="20"/>
              </w:rPr>
              <w:t>dan buruk bila lebih dari 2 (dua) semester.</w:t>
            </w:r>
          </w:p>
          <w:p w:rsidR="005D34EF" w:rsidRPr="003B0C14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rFonts w:ascii="Arial" w:hAnsi="Arial"/>
                <w:sz w:val="20"/>
                <w:szCs w:val="20"/>
              </w:rPr>
              <w:t>J</w:t>
            </w:r>
            <w:r w:rsidRPr="003B0C14">
              <w:rPr>
                <w:rFonts w:ascii="Arial" w:hAnsi="Arial"/>
                <w:sz w:val="20"/>
                <w:szCs w:val="20"/>
                <w:lang w:val="sv-SE"/>
              </w:rPr>
              <w:t>ika lama penyelesaian TA</w:t>
            </w:r>
            <w:r w:rsidRPr="003B0C14">
              <w:rPr>
                <w:rFonts w:ascii="Arial" w:hAnsi="Arial"/>
                <w:sz w:val="20"/>
                <w:szCs w:val="20"/>
              </w:rPr>
              <w:t xml:space="preserve"> - PPK</w:t>
            </w:r>
            <w:r w:rsidRPr="003B0C14">
              <w:rPr>
                <w:rFonts w:ascii="Arial" w:hAnsi="Arial"/>
                <w:sz w:val="20"/>
                <w:szCs w:val="20"/>
                <w:lang w:val="sv-SE"/>
              </w:rPr>
              <w:t xml:space="preserve">  lebih dari 12 bulan maka:</w:t>
            </w:r>
          </w:p>
          <w:p w:rsidR="005D34EF" w:rsidRPr="00650A8F" w:rsidRDefault="005D34EF" w:rsidP="007422BE">
            <w:pPr>
              <w:numPr>
                <w:ilvl w:val="1"/>
                <w:numId w:val="3"/>
              </w:numPr>
              <w:tabs>
                <w:tab w:val="clear" w:pos="1440"/>
                <w:tab w:val="num" w:pos="659"/>
              </w:tabs>
              <w:spacing w:after="0" w:line="240" w:lineRule="auto"/>
              <w:ind w:left="659" w:hanging="283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Dosen pembimbing TA - PPK berhak mengembalikan tugas pembimbingan kepada koordinator TA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-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>PPK.</w:t>
            </w:r>
          </w:p>
          <w:p w:rsidR="005D34EF" w:rsidRPr="003B0C14" w:rsidRDefault="005D34EF" w:rsidP="007422BE">
            <w:pPr>
              <w:numPr>
                <w:ilvl w:val="1"/>
                <w:numId w:val="3"/>
              </w:numPr>
              <w:tabs>
                <w:tab w:val="clear" w:pos="1440"/>
                <w:tab w:val="num" w:pos="659"/>
              </w:tabs>
              <w:spacing w:after="0" w:line="240" w:lineRule="auto"/>
              <w:ind w:left="659" w:hanging="283"/>
              <w:jc w:val="both"/>
              <w:rPr>
                <w:rFonts w:ascii="Trebuchet MS" w:hAnsi="Trebuchet MS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N</w:t>
            </w:r>
            <w:r>
              <w:rPr>
                <w:rFonts w:ascii="Arial" w:hAnsi="Arial"/>
                <w:sz w:val="20"/>
                <w:szCs w:val="20"/>
                <w:lang w:val="sv-SE"/>
              </w:rPr>
              <w:t xml:space="preserve">ilai TA –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>PPK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maksimum B (3,3)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Ujian TA – PPK atau disebut sebagai Pendadaran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dengan bobot 1 sks merupakan 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ujian tertutup lisan yang dilakukan terhadap mahasiswa yang telah menyelesaikan </w:t>
            </w:r>
            <w:r w:rsidRPr="00650A8F">
              <w:rPr>
                <w:rFonts w:ascii="Arial" w:hAnsi="Arial"/>
                <w:sz w:val="20"/>
                <w:szCs w:val="20"/>
              </w:rPr>
              <w:t>TA – PPK dihadapan tim penguji yang terdiri dari 2 (dua) pembimbing TA – PPK dan 2 (dua) dosen penguji undangan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>, untuk dinilai kemampuannya sebagai prasyarat kelulusan.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lastRenderedPageBreak/>
              <w:t>Penilaian TA – PPK dan Nilai Ujian TA – PPK bersifat independen</w:t>
            </w:r>
            <w:r>
              <w:rPr>
                <w:rFonts w:ascii="Arial" w:hAnsi="Arial"/>
                <w:sz w:val="20"/>
                <w:szCs w:val="20"/>
              </w:rPr>
              <w:t>t</w:t>
            </w:r>
            <w:r w:rsidRPr="00650A8F">
              <w:rPr>
                <w:rFonts w:ascii="Arial" w:hAnsi="Arial"/>
                <w:sz w:val="20"/>
                <w:szCs w:val="20"/>
              </w:rPr>
              <w:t>, artinya setiap mahasiswa mempunyai nilai individual meskipun TA – PPK dilakukan berkelompok</w:t>
            </w:r>
          </w:p>
          <w:p w:rsidR="005D34EF" w:rsidRPr="00650A8F" w:rsidRDefault="005D34EF" w:rsidP="007422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Jika dalam Ujian TA – PPK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hanya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salah satu mahasiswa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yang </w:t>
            </w:r>
            <w:r w:rsidRPr="00650A8F">
              <w:rPr>
                <w:rFonts w:ascii="Arial" w:hAnsi="Arial"/>
                <w:sz w:val="20"/>
                <w:szCs w:val="20"/>
              </w:rPr>
              <w:t>dinyatakan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lulus, maka lapor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TA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hanya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disusun oleh mahasiswa tersebut. Sedangkan mahasiswa yang belum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dinyatakan lulus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>harus menyusun lapor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TA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tersendiri</w:t>
            </w:r>
            <w:r w:rsidRPr="00650A8F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5D34EF" w:rsidRPr="00650A8F" w:rsidTr="001A425C">
        <w:tc>
          <w:tcPr>
            <w:tcW w:w="2039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Rekaman Mutu</w:t>
            </w:r>
          </w:p>
        </w:tc>
        <w:tc>
          <w:tcPr>
            <w:tcW w:w="7424" w:type="dxa"/>
            <w:shd w:val="clear" w:color="auto" w:fill="auto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RS, Surat Keterangan pembimbing Akademik, </w:t>
            </w:r>
            <w:r w:rsidRPr="00650A8F">
              <w:rPr>
                <w:rFonts w:ascii="Arial" w:hAnsi="Arial"/>
                <w:sz w:val="20"/>
                <w:szCs w:val="20"/>
              </w:rPr>
              <w:t>Doku</w:t>
            </w:r>
            <w:r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</w:rPr>
              <w:t>en kurikulum PSTK 2014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Petunjuk Penyusunan Proposal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Lembar Penetap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D849A3">
              <w:rPr>
                <w:rFonts w:ascii="Arial" w:hAnsi="Arial"/>
                <w:sz w:val="20"/>
                <w:szCs w:val="20"/>
              </w:rPr>
              <w:t>Surat Penunjukkan Pembimbing TA – PPK</w:t>
            </w:r>
            <w:r>
              <w:rPr>
                <w:rFonts w:ascii="Arial" w:hAnsi="Arial"/>
                <w:sz w:val="20"/>
                <w:szCs w:val="20"/>
              </w:rPr>
              <w:t>,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Lembar Konsultasi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>Lembar Persetujuan TA –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Surat </w:t>
            </w:r>
            <w:r>
              <w:rPr>
                <w:rFonts w:ascii="Arial" w:hAnsi="Arial"/>
                <w:sz w:val="20"/>
                <w:szCs w:val="20"/>
              </w:rPr>
              <w:t>Undang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Ujian Pendadaran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Berita Acara Uji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Lembar Nilai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Lembar Nilai Uji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</w:p>
        </w:tc>
      </w:tr>
    </w:tbl>
    <w:p w:rsidR="005D34EF" w:rsidRPr="00650A8F" w:rsidRDefault="005D34EF" w:rsidP="005D34EF">
      <w:pPr>
        <w:spacing w:before="40" w:after="40"/>
        <w:contextualSpacing/>
        <w:rPr>
          <w:rFonts w:ascii="Arial" w:hAnsi="Arial"/>
          <w:sz w:val="20"/>
          <w:szCs w:val="20"/>
        </w:rPr>
      </w:pPr>
    </w:p>
    <w:tbl>
      <w:tblPr>
        <w:tblW w:w="9624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29"/>
        <w:gridCol w:w="1670"/>
        <w:gridCol w:w="1654"/>
        <w:gridCol w:w="1856"/>
      </w:tblGrid>
      <w:tr w:rsidR="005D34EF" w:rsidRPr="00650A8F" w:rsidTr="008A375D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929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654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56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5D34EF" w:rsidRPr="00650A8F" w:rsidTr="008A375D">
        <w:tc>
          <w:tcPr>
            <w:tcW w:w="515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3929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 xml:space="preserve">Persiapan </w:t>
            </w:r>
            <w:r w:rsidRPr="00650A8F">
              <w:rPr>
                <w:rFonts w:ascii="Arial" w:hAnsi="Arial"/>
                <w:b/>
                <w:sz w:val="20"/>
                <w:szCs w:val="20"/>
              </w:rPr>
              <w:t>TA - PPK</w:t>
            </w:r>
          </w:p>
        </w:tc>
        <w:tc>
          <w:tcPr>
            <w:tcW w:w="1670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54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56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5D34EF" w:rsidRPr="00650A8F" w:rsidTr="008A375D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934FD2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ahasiswa memenuhi persyaratan </w:t>
            </w:r>
            <w:r w:rsidRPr="00650A8F">
              <w:rPr>
                <w:rFonts w:ascii="Arial" w:hAnsi="Arial"/>
                <w:sz w:val="20"/>
                <w:szCs w:val="20"/>
              </w:rPr>
              <w:t>TA - PPK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dengan kriteria 105 sks tanpa nilai D</w:t>
            </w:r>
            <w:r w:rsidR="0052141A">
              <w:rPr>
                <w:rFonts w:ascii="Arial" w:hAnsi="Arial"/>
                <w:sz w:val="20"/>
                <w:szCs w:val="20"/>
              </w:rPr>
              <w:t>/E</w:t>
            </w:r>
            <w:r>
              <w:rPr>
                <w:rFonts w:ascii="Arial" w:hAnsi="Arial"/>
                <w:sz w:val="20"/>
                <w:szCs w:val="20"/>
              </w:rPr>
              <w:t>, pernah atau sedang mengambil mata kuliah PPK, dan telah disetujui oleh Pembimbing Akademik (terdaftar dalam KRS)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Default="005D34EF" w:rsidP="0052141A">
            <w:pPr>
              <w:pStyle w:val="ListParagraph"/>
              <w:numPr>
                <w:ilvl w:val="0"/>
                <w:numId w:val="10"/>
              </w:numPr>
              <w:tabs>
                <w:tab w:val="left" w:pos="212"/>
              </w:tabs>
              <w:spacing w:before="40" w:after="40"/>
              <w:ind w:left="239" w:hanging="239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5D34EF" w:rsidRPr="00650A8F" w:rsidRDefault="005D34EF" w:rsidP="0052141A">
            <w:pPr>
              <w:pStyle w:val="ListParagraph"/>
              <w:numPr>
                <w:ilvl w:val="0"/>
                <w:numId w:val="10"/>
              </w:numPr>
              <w:tabs>
                <w:tab w:val="left" w:pos="212"/>
              </w:tabs>
              <w:spacing w:before="40" w:after="40"/>
              <w:ind w:left="239" w:hanging="239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5D34EF" w:rsidRPr="00650A8F" w:rsidRDefault="005D34EF" w:rsidP="0052141A">
            <w:pPr>
              <w:pStyle w:val="ListParagraph"/>
              <w:numPr>
                <w:ilvl w:val="0"/>
                <w:numId w:val="10"/>
              </w:numPr>
              <w:tabs>
                <w:tab w:val="left" w:pos="212"/>
              </w:tabs>
              <w:spacing w:before="40" w:after="40"/>
              <w:ind w:left="239" w:hanging="239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Default="005D34EF" w:rsidP="0052141A">
            <w:pPr>
              <w:pStyle w:val="ListParagraph"/>
              <w:numPr>
                <w:ilvl w:val="0"/>
                <w:numId w:val="12"/>
              </w:numPr>
              <w:tabs>
                <w:tab w:val="left" w:pos="218"/>
              </w:tabs>
              <w:spacing w:before="40" w:after="40"/>
              <w:ind w:left="223" w:hanging="223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RS</w:t>
            </w:r>
          </w:p>
          <w:p w:rsidR="005D34EF" w:rsidRPr="005B5F31" w:rsidRDefault="005D34EF" w:rsidP="0052141A">
            <w:pPr>
              <w:pStyle w:val="ListParagraph"/>
              <w:numPr>
                <w:ilvl w:val="0"/>
                <w:numId w:val="12"/>
              </w:numPr>
              <w:tabs>
                <w:tab w:val="left" w:pos="218"/>
              </w:tabs>
              <w:spacing w:before="40" w:after="40"/>
              <w:ind w:left="223" w:hanging="223"/>
              <w:jc w:val="both"/>
              <w:rPr>
                <w:rFonts w:ascii="Arial" w:hAnsi="Arial"/>
                <w:sz w:val="20"/>
                <w:szCs w:val="20"/>
              </w:rPr>
            </w:pPr>
            <w:r w:rsidRPr="005B5F31">
              <w:rPr>
                <w:rFonts w:ascii="Arial" w:hAnsi="Arial"/>
                <w:sz w:val="20"/>
                <w:szCs w:val="20"/>
              </w:rPr>
              <w:t xml:space="preserve">Surat Keterangan Pembimbing Akademik </w:t>
            </w:r>
          </w:p>
        </w:tc>
      </w:tr>
      <w:tr w:rsidR="005D34EF" w:rsidRPr="00650A8F" w:rsidTr="008A375D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pt-BR"/>
              </w:rPr>
              <w:t>Mahasiswa menentukan pasangan TA – PPK berdasar ketentuan: memenuhi prasyarat TA – PPK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</w:tc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ku</w:t>
            </w:r>
            <w:r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</w:rPr>
              <w:t>en kurikulum PSTK 2014</w:t>
            </w: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29" w:type="dxa"/>
          </w:tcPr>
          <w:p w:rsidR="005D34EF" w:rsidRPr="0052141A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Mahasiswa mendaftarkan diri ke Koordinator TA, dengan disertai: </w:t>
            </w:r>
            <w:r>
              <w:rPr>
                <w:rFonts w:ascii="Arial" w:hAnsi="Arial"/>
                <w:sz w:val="20"/>
                <w:szCs w:val="20"/>
              </w:rPr>
              <w:t xml:space="preserve">Surat Keterangan dari Pembimbing Akademik dan </w:t>
            </w:r>
            <w:r w:rsidRPr="00D849A3">
              <w:rPr>
                <w:rFonts w:ascii="Arial" w:hAnsi="Arial"/>
                <w:sz w:val="20"/>
                <w:szCs w:val="20"/>
              </w:rPr>
              <w:t>Proposal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 xml:space="preserve"> 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TA - 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>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(berisi </w:t>
            </w:r>
            <w:r>
              <w:rPr>
                <w:rFonts w:ascii="Arial" w:hAnsi="Arial"/>
                <w:sz w:val="20"/>
                <w:szCs w:val="20"/>
              </w:rPr>
              <w:t>data kinetika, data sifat fisis, diagram alir proses, dan nama</w:t>
            </w:r>
            <w:r w:rsidR="0052141A">
              <w:rPr>
                <w:rFonts w:ascii="Arial" w:hAnsi="Arial"/>
                <w:sz w:val="20"/>
                <w:szCs w:val="20"/>
              </w:rPr>
              <w:t>-nama</w:t>
            </w:r>
            <w:r>
              <w:rPr>
                <w:rFonts w:ascii="Arial" w:hAnsi="Arial"/>
                <w:sz w:val="20"/>
                <w:szCs w:val="20"/>
              </w:rPr>
              <w:t xml:space="preserve"> calon dosen pembimbing TA - PPK</w:t>
            </w:r>
            <w:r w:rsidR="0052141A">
              <w:rPr>
                <w:rFonts w:ascii="Arial" w:hAnsi="Arial"/>
                <w:sz w:val="20"/>
                <w:szCs w:val="20"/>
                <w:lang w:val="sv-SE"/>
              </w:rPr>
              <w:t>). Diurutkan berdasarkan prioritas</w:t>
            </w:r>
            <w:r w:rsidR="0052141A">
              <w:rPr>
                <w:rFonts w:ascii="Arial" w:hAnsi="Arial"/>
                <w:sz w:val="20"/>
                <w:szCs w:val="20"/>
              </w:rPr>
              <w:t xml:space="preserve">. </w:t>
            </w:r>
          </w:p>
        </w:tc>
        <w:tc>
          <w:tcPr>
            <w:tcW w:w="1670" w:type="dxa"/>
          </w:tcPr>
          <w:p w:rsidR="005D34EF" w:rsidRPr="00650A8F" w:rsidRDefault="005D34EF" w:rsidP="007422BE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  <w:tab w:val="num" w:pos="239"/>
                <w:tab w:val="left" w:pos="360"/>
              </w:tabs>
              <w:spacing w:before="40" w:after="40"/>
              <w:ind w:left="239" w:hanging="239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  <w:p w:rsidR="005D34EF" w:rsidRPr="00650A8F" w:rsidRDefault="005D34EF" w:rsidP="007422BE">
            <w:pPr>
              <w:pStyle w:val="ListParagraph"/>
              <w:numPr>
                <w:ilvl w:val="1"/>
                <w:numId w:val="4"/>
              </w:numPr>
              <w:tabs>
                <w:tab w:val="clear" w:pos="1440"/>
                <w:tab w:val="num" w:pos="239"/>
                <w:tab w:val="left" w:pos="360"/>
              </w:tabs>
              <w:spacing w:before="40" w:after="40"/>
              <w:ind w:left="239" w:hanging="239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 - PPK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 - PPK</w:t>
            </w:r>
          </w:p>
        </w:tc>
        <w:tc>
          <w:tcPr>
            <w:tcW w:w="1856" w:type="dxa"/>
          </w:tcPr>
          <w:p w:rsidR="005D34EF" w:rsidRPr="008A375D" w:rsidRDefault="005D34EF" w:rsidP="0052141A">
            <w:pPr>
              <w:pStyle w:val="ListParagraph"/>
              <w:numPr>
                <w:ilvl w:val="3"/>
                <w:numId w:val="4"/>
              </w:numPr>
              <w:tabs>
                <w:tab w:val="clear" w:pos="720"/>
                <w:tab w:val="num" w:pos="218"/>
              </w:tabs>
              <w:spacing w:before="40" w:after="40"/>
              <w:ind w:left="223" w:hanging="223"/>
              <w:rPr>
                <w:rFonts w:ascii="Arial" w:hAnsi="Arial"/>
                <w:sz w:val="18"/>
                <w:szCs w:val="20"/>
              </w:rPr>
            </w:pPr>
            <w:r w:rsidRPr="008A375D">
              <w:rPr>
                <w:rFonts w:ascii="Arial" w:hAnsi="Arial"/>
                <w:sz w:val="18"/>
                <w:szCs w:val="20"/>
              </w:rPr>
              <w:t xml:space="preserve">Surat Keterangan Pembimbing Akademik </w:t>
            </w:r>
          </w:p>
          <w:p w:rsidR="005D34EF" w:rsidRPr="008A375D" w:rsidRDefault="005D34EF" w:rsidP="0052141A">
            <w:pPr>
              <w:pStyle w:val="ListParagraph"/>
              <w:numPr>
                <w:ilvl w:val="3"/>
                <w:numId w:val="4"/>
              </w:numPr>
              <w:tabs>
                <w:tab w:val="clear" w:pos="720"/>
                <w:tab w:val="num" w:pos="218"/>
              </w:tabs>
              <w:spacing w:before="40" w:after="40"/>
              <w:ind w:left="218" w:hanging="223"/>
              <w:rPr>
                <w:rFonts w:ascii="Arial" w:hAnsi="Arial"/>
                <w:sz w:val="18"/>
                <w:szCs w:val="20"/>
              </w:rPr>
            </w:pPr>
            <w:r w:rsidRPr="008A375D">
              <w:rPr>
                <w:rFonts w:ascii="Arial" w:hAnsi="Arial"/>
                <w:sz w:val="18"/>
                <w:szCs w:val="20"/>
              </w:rPr>
              <w:t>Petunjuk Penyusunan Proposal TA - PPK</w:t>
            </w:r>
          </w:p>
        </w:tc>
      </w:tr>
      <w:tr w:rsidR="005D34EF" w:rsidRPr="00650A8F" w:rsidTr="008A375D">
        <w:trPr>
          <w:trHeight w:val="872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Koordinator TA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mengevaluasi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Proposal TA -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PPK dan menetapkan diterima atau tidaknya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proposal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yang diajukan. </w:t>
            </w:r>
          </w:p>
        </w:tc>
        <w:tc>
          <w:tcPr>
            <w:tcW w:w="1670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 - PPK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Penetapan TA - PPK</w:t>
            </w:r>
          </w:p>
        </w:tc>
      </w:tr>
      <w:tr w:rsidR="005D34EF" w:rsidRPr="00650A8F" w:rsidTr="008A375D">
        <w:trPr>
          <w:trHeight w:val="1357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Koordinator TA – PPK menunjuk dosen pembimbing TA – PPK </w:t>
            </w:r>
            <w:r w:rsidR="006D3BF1">
              <w:rPr>
                <w:rFonts w:ascii="Arial" w:hAnsi="Arial"/>
                <w:sz w:val="20"/>
                <w:szCs w:val="20"/>
              </w:rPr>
              <w:t>dengan pertimbangan sesuai prioritas dan distribusi beban dosen pembimbing TA dosen yang terkait</w:t>
            </w:r>
          </w:p>
        </w:tc>
        <w:tc>
          <w:tcPr>
            <w:tcW w:w="1670" w:type="dxa"/>
          </w:tcPr>
          <w:p w:rsidR="005D34EF" w:rsidRPr="00650A8F" w:rsidRDefault="005D34EF" w:rsidP="0052141A">
            <w:pPr>
              <w:pStyle w:val="ListParagraph"/>
              <w:numPr>
                <w:ilvl w:val="0"/>
                <w:numId w:val="5"/>
              </w:numPr>
              <w:tabs>
                <w:tab w:val="left" w:pos="212"/>
              </w:tabs>
              <w:spacing w:before="40" w:after="40"/>
              <w:ind w:left="212" w:hanging="27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Koordinator TA – PPK</w:t>
            </w:r>
          </w:p>
          <w:p w:rsidR="005D34EF" w:rsidRPr="00650A8F" w:rsidRDefault="005D34EF" w:rsidP="0052141A">
            <w:pPr>
              <w:pStyle w:val="ListParagraph"/>
              <w:numPr>
                <w:ilvl w:val="0"/>
                <w:numId w:val="5"/>
              </w:numPr>
              <w:tabs>
                <w:tab w:val="left" w:pos="32"/>
                <w:tab w:val="left" w:pos="212"/>
                <w:tab w:val="left" w:pos="360"/>
              </w:tabs>
              <w:spacing w:before="40" w:after="40"/>
              <w:ind w:left="212" w:hanging="27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D849A3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D849A3">
              <w:rPr>
                <w:rFonts w:ascii="Arial" w:hAnsi="Arial"/>
                <w:sz w:val="20"/>
                <w:szCs w:val="20"/>
              </w:rPr>
              <w:t>Surat Penunjukkan Pembimbing TA – PPK</w:t>
            </w: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Mahasiswa menyerahkan 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>Surat Penunjukkan Pembimbing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 TA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 dari koordinator TA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 kepada dosen pembimbing TA - PPK</w:t>
            </w:r>
          </w:p>
        </w:tc>
        <w:tc>
          <w:tcPr>
            <w:tcW w:w="1670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Mahasiswa 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8A375D" w:rsidRDefault="005D34EF" w:rsidP="008A375D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18"/>
                <w:szCs w:val="20"/>
              </w:rPr>
            </w:pPr>
            <w:r w:rsidRPr="008A375D">
              <w:rPr>
                <w:rFonts w:ascii="Arial" w:hAnsi="Arial"/>
                <w:sz w:val="18"/>
                <w:szCs w:val="20"/>
              </w:rPr>
              <w:t>Surat Penunjukkan Pembimbing TA – PPK</w:t>
            </w:r>
          </w:p>
        </w:tc>
      </w:tr>
      <w:tr w:rsidR="005D34EF" w:rsidRPr="00650A8F" w:rsidTr="008A375D">
        <w:tc>
          <w:tcPr>
            <w:tcW w:w="515" w:type="dxa"/>
            <w:shd w:val="clear" w:color="auto" w:fill="DEEAF6"/>
            <w:vAlign w:val="center"/>
          </w:tcPr>
          <w:p w:rsidR="005D34EF" w:rsidRPr="006D3BF1" w:rsidRDefault="006D3BF1" w:rsidP="006D3BF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D3BF1">
              <w:rPr>
                <w:rFonts w:ascii="Arial" w:hAnsi="Arial"/>
                <w:b/>
                <w:sz w:val="20"/>
                <w:szCs w:val="20"/>
              </w:rPr>
              <w:t>b.</w:t>
            </w:r>
          </w:p>
        </w:tc>
        <w:tc>
          <w:tcPr>
            <w:tcW w:w="3929" w:type="dxa"/>
            <w:shd w:val="clear" w:color="auto" w:fill="DEEAF6"/>
            <w:vAlign w:val="center"/>
          </w:tcPr>
          <w:p w:rsidR="005D34EF" w:rsidRPr="00650A8F" w:rsidRDefault="005D34EF" w:rsidP="006D3BF1">
            <w:pPr>
              <w:pStyle w:val="BodyTextIndent2"/>
              <w:spacing w:after="0" w:line="240" w:lineRule="auto"/>
              <w:ind w:left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laksanaan TA - PPK</w:t>
            </w:r>
          </w:p>
        </w:tc>
        <w:tc>
          <w:tcPr>
            <w:tcW w:w="1670" w:type="dxa"/>
            <w:shd w:val="clear" w:color="auto" w:fill="DEEAF6"/>
            <w:vAlign w:val="center"/>
          </w:tcPr>
          <w:p w:rsidR="005D34EF" w:rsidRPr="00650A8F" w:rsidRDefault="005D34EF" w:rsidP="006D3BF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54" w:type="dxa"/>
            <w:shd w:val="clear" w:color="auto" w:fill="DEEAF6"/>
            <w:vAlign w:val="center"/>
          </w:tcPr>
          <w:p w:rsidR="005D34EF" w:rsidRPr="00650A8F" w:rsidRDefault="005D34EF" w:rsidP="006D3BF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56" w:type="dxa"/>
            <w:shd w:val="clear" w:color="auto" w:fill="DEEAF6"/>
            <w:vAlign w:val="center"/>
          </w:tcPr>
          <w:p w:rsidR="005D34EF" w:rsidRPr="00650A8F" w:rsidRDefault="005D34EF" w:rsidP="006D3BF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laksanaan TA – PPK dilakukan melalui pembimbingan / konsultasi</w:t>
            </w:r>
            <w:r w:rsidR="006D3BF1">
              <w:rPr>
                <w:rFonts w:ascii="Arial" w:hAnsi="Arial"/>
                <w:sz w:val="20"/>
                <w:szCs w:val="20"/>
              </w:rPr>
              <w:t>. Pembimbingan/Konsultasi TA-PPK minimal 1 x seminggu. Dosen Pembimbing dan mahasiswa wajib proaktif</w:t>
            </w:r>
          </w:p>
        </w:tc>
        <w:tc>
          <w:tcPr>
            <w:tcW w:w="1670" w:type="dxa"/>
          </w:tcPr>
          <w:p w:rsidR="005D34EF" w:rsidRPr="00650A8F" w:rsidRDefault="005D34EF" w:rsidP="006D3BF1">
            <w:pPr>
              <w:pStyle w:val="ListParagraph"/>
              <w:numPr>
                <w:ilvl w:val="0"/>
                <w:numId w:val="11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  <w:p w:rsidR="005D34EF" w:rsidRPr="006D3BF1" w:rsidRDefault="006D3BF1" w:rsidP="006D3BF1">
            <w:pPr>
              <w:pStyle w:val="ListParagraph"/>
              <w:numPr>
                <w:ilvl w:val="0"/>
                <w:numId w:val="11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osen </w:t>
            </w:r>
            <w:r w:rsidR="005D34EF" w:rsidRPr="006D3BF1">
              <w:rPr>
                <w:rFonts w:ascii="Arial" w:hAnsi="Arial"/>
                <w:sz w:val="20"/>
                <w:szCs w:val="20"/>
              </w:rPr>
              <w:t>pembimbing TA - PPK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Konsultasi TA - PPK</w:t>
            </w: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2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TA – PPK dinyatakan selesai jika Dosen pembimbing TA – PPK telah menyerahkan Lembar Nilai TA – PPK kepada </w:t>
            </w: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70" w:type="dxa"/>
          </w:tcPr>
          <w:p w:rsidR="005D34EF" w:rsidRPr="00650A8F" w:rsidRDefault="005D34EF" w:rsidP="009173DD">
            <w:pPr>
              <w:pStyle w:val="ListParagraph"/>
              <w:numPr>
                <w:ilvl w:val="0"/>
                <w:numId w:val="6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sen pembimbing TA – PPK</w:t>
            </w:r>
          </w:p>
          <w:p w:rsidR="005D34EF" w:rsidRPr="00650A8F" w:rsidRDefault="005D34EF" w:rsidP="009173DD">
            <w:pPr>
              <w:pStyle w:val="ListParagraph"/>
              <w:numPr>
                <w:ilvl w:val="0"/>
                <w:numId w:val="6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Nilai TA - PPK</w:t>
            </w:r>
          </w:p>
        </w:tc>
      </w:tr>
      <w:tr w:rsidR="005D34EF" w:rsidRPr="00650A8F" w:rsidTr="008A375D">
        <w:tc>
          <w:tcPr>
            <w:tcW w:w="515" w:type="dxa"/>
            <w:shd w:val="clear" w:color="auto" w:fill="DEEAF6"/>
          </w:tcPr>
          <w:p w:rsidR="005D34EF" w:rsidRPr="006D3BF1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D3BF1">
              <w:rPr>
                <w:rFonts w:ascii="Arial" w:hAnsi="Arial"/>
                <w:b/>
                <w:sz w:val="20"/>
                <w:szCs w:val="20"/>
              </w:rPr>
              <w:t>c.</w:t>
            </w:r>
          </w:p>
        </w:tc>
        <w:tc>
          <w:tcPr>
            <w:tcW w:w="3929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nilaian TA – PPK dan Ujian TA - PPK</w:t>
            </w:r>
          </w:p>
        </w:tc>
        <w:tc>
          <w:tcPr>
            <w:tcW w:w="1670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54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56" w:type="dxa"/>
            <w:shd w:val="clear" w:color="auto" w:fill="DEEAF6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rsetujuan naskah TA – PPK oleh Dosen Pembimbing TA - PPK</w:t>
            </w:r>
          </w:p>
        </w:tc>
        <w:tc>
          <w:tcPr>
            <w:tcW w:w="1670" w:type="dxa"/>
          </w:tcPr>
          <w:p w:rsidR="005D34EF" w:rsidRPr="00650A8F" w:rsidRDefault="005D34EF" w:rsidP="009173DD">
            <w:pPr>
              <w:pStyle w:val="ListParagraph"/>
              <w:numPr>
                <w:ilvl w:val="0"/>
                <w:numId w:val="7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  <w:p w:rsidR="005D34EF" w:rsidRPr="00650A8F" w:rsidRDefault="005D34EF" w:rsidP="009173DD">
            <w:pPr>
              <w:pStyle w:val="ListParagraph"/>
              <w:numPr>
                <w:ilvl w:val="0"/>
                <w:numId w:val="7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sen Pembimbing TA - PPK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sen Pembimbing TA - PPK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Persetujuan TA – PPK </w:t>
            </w: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ngajuan dan pendaftaran Ujian TA – PPK / Ujian Pendadaran</w:t>
            </w:r>
            <w:r>
              <w:rPr>
                <w:rFonts w:ascii="Arial" w:hAnsi="Arial"/>
                <w:sz w:val="20"/>
                <w:szCs w:val="20"/>
              </w:rPr>
              <w:t xml:space="preserve"> oleh mahasiswa</w:t>
            </w:r>
          </w:p>
        </w:tc>
        <w:tc>
          <w:tcPr>
            <w:tcW w:w="1670" w:type="dxa"/>
          </w:tcPr>
          <w:p w:rsidR="005D34EF" w:rsidRPr="00650A8F" w:rsidRDefault="005D34EF" w:rsidP="009173DD">
            <w:pPr>
              <w:pStyle w:val="ListParagraph"/>
              <w:numPr>
                <w:ilvl w:val="0"/>
                <w:numId w:val="8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Mahasiswa</w:t>
            </w:r>
          </w:p>
          <w:p w:rsidR="005D34EF" w:rsidRPr="00650A8F" w:rsidRDefault="005D34EF" w:rsidP="009173DD">
            <w:pPr>
              <w:pStyle w:val="ListParagraph"/>
              <w:numPr>
                <w:ilvl w:val="0"/>
                <w:numId w:val="8"/>
              </w:numPr>
              <w:tabs>
                <w:tab w:val="left" w:pos="212"/>
              </w:tabs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Surat </w:t>
            </w:r>
            <w:r>
              <w:rPr>
                <w:rFonts w:ascii="Arial" w:hAnsi="Arial"/>
                <w:sz w:val="20"/>
                <w:szCs w:val="20"/>
              </w:rPr>
              <w:t>Undang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Ujian Pendadaran</w:t>
            </w:r>
          </w:p>
        </w:tc>
      </w:tr>
      <w:tr w:rsidR="005D34EF" w:rsidRPr="00650A8F" w:rsidTr="008A375D">
        <w:trPr>
          <w:trHeight w:val="827"/>
        </w:trPr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.</w:t>
            </w:r>
          </w:p>
        </w:tc>
        <w:tc>
          <w:tcPr>
            <w:tcW w:w="3929" w:type="dxa"/>
          </w:tcPr>
          <w:p w:rsidR="00CE3365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Penetapan tanggal Ujian Pendadaran, penetapan Dosen Penguji TA – PPK, dan pembuatan Berita Acara Ujian  TA - PPK </w:t>
            </w:r>
          </w:p>
        </w:tc>
        <w:tc>
          <w:tcPr>
            <w:tcW w:w="1670" w:type="dxa"/>
          </w:tcPr>
          <w:p w:rsidR="00CE3365" w:rsidRDefault="005D34EF" w:rsidP="001A425C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D849A3">
              <w:rPr>
                <w:rFonts w:ascii="Arial" w:hAnsi="Arial"/>
                <w:sz w:val="20"/>
                <w:szCs w:val="20"/>
              </w:rPr>
              <w:t>Bagian Pengajaran</w:t>
            </w:r>
          </w:p>
          <w:p w:rsidR="00CE3365" w:rsidRPr="00D849A3" w:rsidRDefault="00CE3365" w:rsidP="001A425C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Berita Acara Ujian TA - PPK</w:t>
            </w:r>
          </w:p>
        </w:tc>
      </w:tr>
      <w:tr w:rsidR="005D34EF" w:rsidRPr="00650A8F" w:rsidTr="008A375D">
        <w:trPr>
          <w:trHeight w:val="1475"/>
        </w:trPr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.</w:t>
            </w:r>
          </w:p>
        </w:tc>
        <w:tc>
          <w:tcPr>
            <w:tcW w:w="3929" w:type="dxa"/>
          </w:tcPr>
          <w:p w:rsidR="005D34EF" w:rsidRPr="008A375D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8A375D">
              <w:rPr>
                <w:rFonts w:ascii="Arial" w:hAnsi="Arial"/>
                <w:sz w:val="20"/>
                <w:szCs w:val="20"/>
              </w:rPr>
              <w:t>Penentuan nilai TA – PPK oleh Dosen Pembimbing TA – PPK berdasar nilai konsultasi pembimbingan</w:t>
            </w:r>
            <w:r w:rsidRPr="008A375D">
              <w:rPr>
                <w:rFonts w:ascii="Arial" w:hAnsi="Arial"/>
                <w:sz w:val="20"/>
                <w:szCs w:val="20"/>
                <w:lang w:val="sv-SE"/>
              </w:rPr>
              <w:t xml:space="preserve"> </w:t>
            </w:r>
            <w:r w:rsidRPr="008A375D">
              <w:rPr>
                <w:rFonts w:ascii="Arial" w:hAnsi="Arial"/>
                <w:sz w:val="20"/>
                <w:szCs w:val="20"/>
              </w:rPr>
              <w:t xml:space="preserve">dan </w:t>
            </w:r>
            <w:r w:rsidRPr="008A375D">
              <w:rPr>
                <w:rFonts w:ascii="Arial" w:hAnsi="Arial"/>
                <w:sz w:val="20"/>
                <w:szCs w:val="20"/>
                <w:lang w:val="sv-SE"/>
              </w:rPr>
              <w:t xml:space="preserve">dilakukan setelah laporan TA PPK disetujui Pembimbing dan </w:t>
            </w:r>
            <w:r w:rsidRPr="008A375D">
              <w:rPr>
                <w:rFonts w:ascii="Arial" w:hAnsi="Arial"/>
                <w:sz w:val="20"/>
                <w:szCs w:val="20"/>
              </w:rPr>
              <w:t xml:space="preserve">Dosen </w:t>
            </w:r>
            <w:r w:rsidRPr="008A375D">
              <w:rPr>
                <w:rFonts w:ascii="Arial" w:hAnsi="Arial"/>
                <w:sz w:val="20"/>
                <w:szCs w:val="20"/>
                <w:lang w:val="sv-SE"/>
              </w:rPr>
              <w:t xml:space="preserve">Penguji </w:t>
            </w:r>
            <w:r w:rsidRPr="008A375D">
              <w:rPr>
                <w:rFonts w:ascii="Arial" w:hAnsi="Arial"/>
                <w:sz w:val="20"/>
                <w:szCs w:val="20"/>
              </w:rPr>
              <w:t>TA - PPK</w:t>
            </w:r>
          </w:p>
        </w:tc>
        <w:tc>
          <w:tcPr>
            <w:tcW w:w="1670" w:type="dxa"/>
          </w:tcPr>
          <w:p w:rsidR="005D34EF" w:rsidRPr="008A375D" w:rsidRDefault="005D34EF" w:rsidP="00CE3365">
            <w:pPr>
              <w:pStyle w:val="ListParagraph"/>
              <w:numPr>
                <w:ilvl w:val="0"/>
                <w:numId w:val="13"/>
              </w:numPr>
              <w:tabs>
                <w:tab w:val="left" w:pos="212"/>
              </w:tabs>
              <w:spacing w:before="40" w:after="40"/>
              <w:ind w:left="239" w:hanging="239"/>
              <w:rPr>
                <w:rFonts w:ascii="Arial" w:hAnsi="Arial"/>
                <w:sz w:val="18"/>
                <w:szCs w:val="20"/>
              </w:rPr>
            </w:pPr>
            <w:r w:rsidRPr="008A375D">
              <w:rPr>
                <w:rFonts w:ascii="Arial" w:hAnsi="Arial"/>
                <w:sz w:val="18"/>
                <w:szCs w:val="20"/>
              </w:rPr>
              <w:t>Dosen Pembimbing TA – PPK</w:t>
            </w:r>
          </w:p>
          <w:p w:rsidR="005D34EF" w:rsidRPr="008A375D" w:rsidRDefault="005D34EF" w:rsidP="00CE3365">
            <w:pPr>
              <w:pStyle w:val="ListParagraph"/>
              <w:numPr>
                <w:ilvl w:val="0"/>
                <w:numId w:val="13"/>
              </w:numPr>
              <w:tabs>
                <w:tab w:val="left" w:pos="212"/>
              </w:tabs>
              <w:spacing w:before="40" w:after="40"/>
              <w:ind w:left="239" w:hanging="239"/>
              <w:rPr>
                <w:rFonts w:ascii="Arial" w:hAnsi="Arial"/>
                <w:sz w:val="18"/>
                <w:szCs w:val="20"/>
              </w:rPr>
            </w:pPr>
            <w:r w:rsidRPr="008A375D">
              <w:rPr>
                <w:rFonts w:ascii="Arial" w:hAnsi="Arial"/>
                <w:sz w:val="18"/>
                <w:szCs w:val="20"/>
              </w:rPr>
              <w:t xml:space="preserve">Dosen Penguji TA </w:t>
            </w:r>
            <w:r w:rsidR="00CE3365" w:rsidRPr="008A375D">
              <w:rPr>
                <w:rFonts w:ascii="Arial" w:hAnsi="Arial"/>
                <w:sz w:val="18"/>
                <w:szCs w:val="20"/>
              </w:rPr>
              <w:t>–</w:t>
            </w:r>
            <w:r w:rsidRPr="008A375D">
              <w:rPr>
                <w:rFonts w:ascii="Arial" w:hAnsi="Arial"/>
                <w:sz w:val="18"/>
                <w:szCs w:val="20"/>
              </w:rPr>
              <w:t xml:space="preserve"> PPK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sen Pembimbing TA - PPK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Nilai TA </w:t>
            </w:r>
            <w:r w:rsidR="00665A81"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</w:p>
        </w:tc>
      </w:tr>
      <w:tr w:rsidR="005D34EF" w:rsidRPr="00650A8F" w:rsidTr="008A375D"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Pen</w:t>
            </w:r>
            <w:r w:rsidRPr="00650A8F">
              <w:rPr>
                <w:rFonts w:ascii="Arial" w:hAnsi="Arial"/>
                <w:sz w:val="20"/>
                <w:szCs w:val="20"/>
              </w:rPr>
              <w:t>entuan nilai Ujian TA –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berdasar kompilasi nilai Ujian TA – PPK </w:t>
            </w:r>
            <w:r>
              <w:rPr>
                <w:rFonts w:ascii="Arial" w:hAnsi="Arial"/>
                <w:sz w:val="20"/>
                <w:szCs w:val="20"/>
              </w:rPr>
              <w:t xml:space="preserve">dari </w:t>
            </w:r>
            <w:r w:rsidRPr="00650A8F">
              <w:rPr>
                <w:rFonts w:ascii="Arial" w:hAnsi="Arial"/>
                <w:sz w:val="20"/>
                <w:szCs w:val="20"/>
              </w:rPr>
              <w:t>Dosen Penguji TA - PPK</w:t>
            </w:r>
          </w:p>
        </w:tc>
        <w:tc>
          <w:tcPr>
            <w:tcW w:w="1670" w:type="dxa"/>
          </w:tcPr>
          <w:p w:rsidR="005D34EF" w:rsidRPr="00650A8F" w:rsidRDefault="005D34EF" w:rsidP="001A425C">
            <w:r w:rsidRPr="00650A8F">
              <w:rPr>
                <w:rFonts w:ascii="Arial" w:hAnsi="Arial"/>
                <w:sz w:val="20"/>
                <w:szCs w:val="20"/>
              </w:rPr>
              <w:t xml:space="preserve">Dosen Pembimbing TA </w:t>
            </w:r>
            <w:r w:rsidR="00CE3365"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</w:p>
        </w:tc>
        <w:tc>
          <w:tcPr>
            <w:tcW w:w="1654" w:type="dxa"/>
          </w:tcPr>
          <w:p w:rsidR="005D34EF" w:rsidRPr="00650A8F" w:rsidRDefault="005D34EF" w:rsidP="001A425C">
            <w:r w:rsidRPr="00650A8F">
              <w:rPr>
                <w:rFonts w:ascii="Arial" w:hAnsi="Arial"/>
                <w:sz w:val="20"/>
                <w:szCs w:val="20"/>
              </w:rPr>
              <w:t>Dosen Pembimbing TA - PPK</w:t>
            </w:r>
          </w:p>
        </w:tc>
        <w:tc>
          <w:tcPr>
            <w:tcW w:w="185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Nilai Uji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</w:p>
        </w:tc>
      </w:tr>
      <w:tr w:rsidR="005D34EF" w:rsidRPr="00650A8F" w:rsidTr="008A375D">
        <w:trPr>
          <w:trHeight w:val="4607"/>
        </w:trPr>
        <w:tc>
          <w:tcPr>
            <w:tcW w:w="515" w:type="dxa"/>
          </w:tcPr>
          <w:p w:rsidR="005D34EF" w:rsidRPr="00650A8F" w:rsidRDefault="006D3BF1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.</w:t>
            </w:r>
          </w:p>
        </w:tc>
        <w:tc>
          <w:tcPr>
            <w:tcW w:w="3929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Penyerahan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Lembar Nilai TA - PPK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dan Lembar Nilai </w:t>
            </w:r>
            <w:r>
              <w:rPr>
                <w:rFonts w:ascii="Arial" w:hAnsi="Arial"/>
                <w:sz w:val="20"/>
                <w:szCs w:val="20"/>
              </w:rPr>
              <w:t xml:space="preserve">Ujian TA – PPK (Pendadaran)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oleh Dosen Pembimbing TA – PPK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kepada </w:t>
            </w:r>
            <w:r>
              <w:rPr>
                <w:rFonts w:ascii="Arial" w:hAnsi="Arial"/>
                <w:sz w:val="20"/>
                <w:szCs w:val="20"/>
              </w:rPr>
              <w:t>Bagian Pengajar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  <w:p w:rsidR="005D34EF" w:rsidRPr="00650A8F" w:rsidRDefault="005D34EF" w:rsidP="001A425C">
            <w:pPr>
              <w:tabs>
                <w:tab w:val="left" w:pos="360"/>
              </w:tabs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Konversi nilai dari angka </w:t>
            </w:r>
            <w:r>
              <w:rPr>
                <w:rFonts w:ascii="Arial" w:hAnsi="Arial"/>
                <w:sz w:val="20"/>
                <w:szCs w:val="20"/>
              </w:rPr>
              <w:t>ke huruf adalah sebagai berikut:</w:t>
            </w:r>
          </w:p>
          <w:tbl>
            <w:tblPr>
              <w:tblpPr w:leftFromText="180" w:rightFromText="180" w:vertAnchor="text" w:horzAnchor="margin" w:tblpXSpec="center" w:tblpY="22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97"/>
              <w:gridCol w:w="1097"/>
            </w:tblGrid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&gt;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=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85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A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4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8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pacing w:val="69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-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2"/>
                      <w:sz w:val="20"/>
                      <w:szCs w:val="20"/>
                    </w:rPr>
                    <w:t>8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 xml:space="preserve">4 </w:t>
                  </w:r>
                  <w:r w:rsidRPr="00650A8F">
                    <w:rPr>
                      <w:rFonts w:ascii="Arial" w:eastAsia="Trebuchet MS" w:hAnsi="Arial"/>
                      <w:spacing w:val="69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A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-</w:t>
                  </w:r>
                  <w:r w:rsidRPr="00650A8F">
                    <w:rPr>
                      <w:rFonts w:ascii="Arial" w:eastAsia="Trebuchet MS" w:hAnsi="Arial"/>
                      <w:spacing w:val="-2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3</w:t>
                  </w:r>
                  <w:r w:rsidRPr="00650A8F">
                    <w:rPr>
                      <w:rFonts w:ascii="Arial" w:eastAsia="Trebuchet MS" w:hAnsi="Arial"/>
                      <w:spacing w:val="2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5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-</w:t>
                  </w:r>
                  <w:r w:rsidRPr="00650A8F">
                    <w:rPr>
                      <w:rFonts w:ascii="Arial" w:eastAsia="Trebuchet MS" w:hAnsi="Arial"/>
                      <w:spacing w:val="7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2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B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+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3</w:t>
                  </w:r>
                  <w:r w:rsidRPr="00650A8F">
                    <w:rPr>
                      <w:rFonts w:ascii="Arial" w:eastAsia="Trebuchet MS" w:hAnsi="Arial"/>
                      <w:spacing w:val="3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3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–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 xml:space="preserve">B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3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6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5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-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6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C+</w:t>
                  </w:r>
                  <w:r w:rsidRPr="00650A8F">
                    <w:rPr>
                      <w:rFonts w:ascii="Arial" w:eastAsia="Trebuchet MS" w:hAnsi="Arial"/>
                      <w:spacing w:val="-2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2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7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6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-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6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C</w:t>
                  </w:r>
                  <w:r w:rsidRPr="00650A8F">
                    <w:rPr>
                      <w:rFonts w:ascii="Arial" w:eastAsia="Trebuchet MS" w:hAnsi="Arial"/>
                      <w:spacing w:val="-2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2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55</w:t>
                  </w:r>
                  <w:r w:rsidRPr="00650A8F">
                    <w:rPr>
                      <w:rFonts w:ascii="Arial" w:eastAsia="Trebuchet MS" w:hAnsi="Arial"/>
                      <w:spacing w:val="-3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–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D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1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  <w:tr w:rsidR="005D34EF" w:rsidRPr="00650A8F" w:rsidTr="001A425C"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ind w:left="219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&lt;</w:t>
                  </w:r>
                  <w:r w:rsidRPr="00650A8F">
                    <w:rPr>
                      <w:rFonts w:ascii="Arial" w:eastAsia="Trebuchet MS" w:hAnsi="Arial"/>
                      <w:spacing w:val="-2"/>
                      <w:sz w:val="20"/>
                      <w:szCs w:val="20"/>
                    </w:rPr>
                    <w:t xml:space="preserve"> 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5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 xml:space="preserve">5     </w:t>
                  </w:r>
                </w:p>
              </w:tc>
              <w:tc>
                <w:tcPr>
                  <w:tcW w:w="1097" w:type="dxa"/>
                  <w:shd w:val="clear" w:color="auto" w:fill="auto"/>
                </w:tcPr>
                <w:p w:rsidR="005D34EF" w:rsidRPr="00650A8F" w:rsidRDefault="005D34EF" w:rsidP="005D34EF">
                  <w:pPr>
                    <w:spacing w:after="0" w:line="240" w:lineRule="auto"/>
                    <w:rPr>
                      <w:rFonts w:ascii="Arial" w:eastAsia="Trebuchet MS" w:hAnsi="Arial"/>
                      <w:sz w:val="20"/>
                      <w:szCs w:val="20"/>
                    </w:rPr>
                  </w:pP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E (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pacing w:val="1"/>
                      <w:sz w:val="20"/>
                      <w:szCs w:val="20"/>
                    </w:rPr>
                    <w:t>,</w:t>
                  </w:r>
                  <w:r w:rsidRPr="00650A8F">
                    <w:rPr>
                      <w:rFonts w:ascii="Arial" w:eastAsia="Trebuchet MS" w:hAnsi="Arial"/>
                      <w:spacing w:val="-1"/>
                      <w:sz w:val="20"/>
                      <w:szCs w:val="20"/>
                    </w:rPr>
                    <w:t>0</w:t>
                  </w:r>
                  <w:r w:rsidRPr="00650A8F">
                    <w:rPr>
                      <w:rFonts w:ascii="Arial" w:eastAsia="Trebuchet MS" w:hAnsi="Arial"/>
                      <w:sz w:val="20"/>
                      <w:szCs w:val="20"/>
                    </w:rPr>
                    <w:t>)</w:t>
                  </w:r>
                </w:p>
              </w:tc>
            </w:tr>
          </w:tbl>
          <w:p w:rsidR="005D34EF" w:rsidRDefault="005D34EF" w:rsidP="001A425C">
            <w:pPr>
              <w:ind w:left="482"/>
              <w:rPr>
                <w:rFonts w:ascii="Trebuchet MS" w:hAnsi="Trebuchet MS"/>
                <w:lang w:val="sv-SE"/>
              </w:rPr>
            </w:pPr>
          </w:p>
          <w:p w:rsidR="005D34EF" w:rsidRDefault="005D34EF" w:rsidP="001A425C">
            <w:pPr>
              <w:ind w:left="482"/>
              <w:rPr>
                <w:rFonts w:ascii="Trebuchet MS" w:hAnsi="Trebuchet MS"/>
                <w:lang w:val="sv-SE"/>
              </w:rPr>
            </w:pPr>
          </w:p>
          <w:p w:rsidR="005D34EF" w:rsidRDefault="005D34EF" w:rsidP="001A425C">
            <w:pPr>
              <w:ind w:left="482"/>
              <w:rPr>
                <w:rFonts w:ascii="Trebuchet MS" w:hAnsi="Trebuchet MS"/>
                <w:lang w:val="sv-SE"/>
              </w:rPr>
            </w:pPr>
          </w:p>
          <w:p w:rsidR="005D34EF" w:rsidRDefault="005D34EF" w:rsidP="001A425C">
            <w:pPr>
              <w:ind w:left="482"/>
              <w:rPr>
                <w:rFonts w:ascii="Trebuchet MS" w:hAnsi="Trebuchet MS"/>
                <w:lang w:val="sv-SE"/>
              </w:rPr>
            </w:pPr>
          </w:p>
          <w:p w:rsidR="005D34EF" w:rsidRDefault="005D34EF" w:rsidP="005D34EF">
            <w:pPr>
              <w:rPr>
                <w:rFonts w:ascii="Trebuchet MS" w:hAnsi="Trebuchet MS"/>
                <w:lang w:val="sv-SE"/>
              </w:rPr>
            </w:pPr>
          </w:p>
          <w:p w:rsidR="005D34EF" w:rsidRPr="00650A8F" w:rsidRDefault="005D34EF" w:rsidP="001A425C">
            <w:pPr>
              <w:ind w:left="482"/>
              <w:rPr>
                <w:rFonts w:ascii="Trebuchet MS" w:hAnsi="Trebuchet MS"/>
                <w:lang w:val="sv-SE"/>
              </w:rPr>
            </w:pPr>
          </w:p>
        </w:tc>
        <w:tc>
          <w:tcPr>
            <w:tcW w:w="1670" w:type="dxa"/>
          </w:tcPr>
          <w:p w:rsidR="005D34EF" w:rsidRDefault="005D34EF" w:rsidP="00CE33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 w:rsidRPr="003B0C14">
              <w:rPr>
                <w:rFonts w:ascii="Arial" w:hAnsi="Arial"/>
                <w:sz w:val="20"/>
                <w:szCs w:val="20"/>
              </w:rPr>
              <w:t xml:space="preserve">Dosen Pembimbing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3B0C14">
              <w:rPr>
                <w:rFonts w:ascii="Arial" w:hAnsi="Arial"/>
                <w:sz w:val="20"/>
                <w:szCs w:val="20"/>
              </w:rPr>
              <w:t xml:space="preserve"> PPK</w:t>
            </w:r>
          </w:p>
          <w:p w:rsidR="005D34EF" w:rsidRPr="003B0C14" w:rsidRDefault="005D34EF" w:rsidP="00CE336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245" w:hanging="245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654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56" w:type="dxa"/>
          </w:tcPr>
          <w:p w:rsidR="005D34EF" w:rsidRPr="00650A8F" w:rsidRDefault="005D34EF" w:rsidP="00CE3365">
            <w:pPr>
              <w:pStyle w:val="ListParagraph"/>
              <w:numPr>
                <w:ilvl w:val="0"/>
                <w:numId w:val="9"/>
              </w:numPr>
              <w:tabs>
                <w:tab w:val="left" w:pos="218"/>
              </w:tabs>
              <w:spacing w:before="40" w:after="40"/>
              <w:ind w:left="223" w:hanging="223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Nilai TA – PPK</w:t>
            </w:r>
          </w:p>
          <w:p w:rsidR="005D34EF" w:rsidRPr="00650A8F" w:rsidRDefault="005D34EF" w:rsidP="00CE3365">
            <w:pPr>
              <w:pStyle w:val="ListParagraph"/>
              <w:numPr>
                <w:ilvl w:val="0"/>
                <w:numId w:val="9"/>
              </w:numPr>
              <w:tabs>
                <w:tab w:val="left" w:pos="218"/>
              </w:tabs>
              <w:spacing w:before="40" w:after="40"/>
              <w:ind w:left="223" w:hanging="223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Nilai Uji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</w:p>
        </w:tc>
      </w:tr>
    </w:tbl>
    <w:p w:rsidR="005D34EF" w:rsidRPr="00650A8F" w:rsidRDefault="005D34EF" w:rsidP="005D34EF">
      <w:pPr>
        <w:spacing w:before="40" w:after="40"/>
        <w:contextualSpacing/>
        <w:rPr>
          <w:rStyle w:val="Strong"/>
          <w:b w:val="0"/>
          <w:bCs w:val="0"/>
          <w:sz w:val="20"/>
          <w:szCs w:val="20"/>
        </w:rPr>
      </w:pPr>
    </w:p>
    <w:p w:rsidR="00752E6E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02794" w:rsidRDefault="00D02794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D02794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2587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000"/>
        <w:gridCol w:w="1276"/>
        <w:gridCol w:w="1417"/>
        <w:gridCol w:w="1417"/>
        <w:gridCol w:w="1418"/>
        <w:gridCol w:w="1417"/>
        <w:gridCol w:w="2127"/>
      </w:tblGrid>
      <w:tr w:rsidR="005D34EF" w:rsidRPr="00650A8F" w:rsidTr="001A425C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000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276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  <w:tc>
          <w:tcPr>
            <w:tcW w:w="1417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Bagian Pengajaran</w:t>
            </w:r>
          </w:p>
        </w:tc>
        <w:tc>
          <w:tcPr>
            <w:tcW w:w="1417" w:type="dxa"/>
            <w:shd w:val="clear" w:color="auto" w:fill="C6D9F1"/>
          </w:tcPr>
          <w:p w:rsidR="005D34E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Koordinator</w:t>
            </w:r>
          </w:p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TA – PPK </w:t>
            </w:r>
          </w:p>
        </w:tc>
        <w:tc>
          <w:tcPr>
            <w:tcW w:w="1418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mbimbing Akademik</w:t>
            </w:r>
          </w:p>
        </w:tc>
        <w:tc>
          <w:tcPr>
            <w:tcW w:w="1417" w:type="dxa"/>
            <w:shd w:val="clear" w:color="auto" w:fill="C6D9F1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mbimbing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TA – PPK </w:t>
            </w:r>
            <w:r w:rsidRPr="00650A8F">
              <w:rPr>
                <w:rFonts w:ascii="Arial" w:hAnsi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  <w:shd w:val="clear" w:color="auto" w:fill="C6D9F1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5D34EF" w:rsidRPr="00650A8F" w:rsidTr="001A425C">
        <w:trPr>
          <w:trHeight w:val="381"/>
        </w:trPr>
        <w:tc>
          <w:tcPr>
            <w:tcW w:w="515" w:type="dxa"/>
          </w:tcPr>
          <w:p w:rsidR="005D34E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000" w:type="dxa"/>
            <w:vAlign w:val="center"/>
          </w:tcPr>
          <w:p w:rsidR="005D34E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  <w:lang w:val="pt-BR"/>
              </w:rPr>
              <w:t xml:space="preserve">Persiapan </w:t>
            </w:r>
            <w:r w:rsidRPr="00650A8F">
              <w:rPr>
                <w:rFonts w:ascii="Arial" w:hAnsi="Arial"/>
                <w:b/>
                <w:sz w:val="20"/>
                <w:szCs w:val="20"/>
              </w:rPr>
              <w:t>TA - PPK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5D34EF" w:rsidRPr="00650A8F" w:rsidTr="001A425C">
        <w:trPr>
          <w:trHeight w:val="568"/>
        </w:trPr>
        <w:tc>
          <w:tcPr>
            <w:tcW w:w="515" w:type="dxa"/>
            <w:vAlign w:val="center"/>
          </w:tcPr>
          <w:p w:rsidR="005D34EF" w:rsidRPr="00C51E61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000" w:type="dxa"/>
            <w:vAlign w:val="center"/>
          </w:tcPr>
          <w:p w:rsidR="005D34EF" w:rsidRPr="00934FD2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ahasiswa memenuhi persyaratan </w:t>
            </w:r>
            <w:r w:rsidRPr="00650A8F">
              <w:rPr>
                <w:rFonts w:ascii="Arial" w:hAnsi="Arial"/>
                <w:sz w:val="20"/>
                <w:szCs w:val="20"/>
              </w:rPr>
              <w:t>TA - PPK</w:t>
            </w:r>
            <w:r w:rsidRPr="00650A8F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oval id="Oval 8" o:spid="_x0000_s1186" style="position:absolute;left:0;text-align:left;margin-left:-2.55pt;margin-top:1.9pt;width:57.75pt;height:24.75pt;z-index: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" fillcolor="#5b9bd5" strokecolor="#41719c" strokeweight="1pt">
                  <v:stroke joinstyle="miter"/>
                  <v:textbox>
                    <w:txbxContent>
                      <w:p w:rsidR="005D34EF" w:rsidRPr="009D1045" w:rsidRDefault="005D34EF" w:rsidP="005D34EF">
                        <w:pPr>
                          <w:jc w:val="center"/>
                          <w:rPr>
                            <w:rFonts w:ascii="Arial" w:hAnsi="Arial"/>
                            <w:sz w:val="16"/>
                            <w:szCs w:val="16"/>
                          </w:rPr>
                        </w:pPr>
                        <w:r w:rsidRPr="009D1045">
                          <w:rPr>
                            <w:rFonts w:ascii="Arial" w:hAnsi="Arial"/>
                            <w:sz w:val="16"/>
                            <w:szCs w:val="16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417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8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127" w:type="dxa"/>
            <w:vAlign w:val="center"/>
          </w:tcPr>
          <w:p w:rsidR="005D34EF" w:rsidRDefault="005D34EF" w:rsidP="001A425C">
            <w:pPr>
              <w:tabs>
                <w:tab w:val="left" w:pos="360"/>
              </w:tabs>
              <w:spacing w:before="40" w:after="40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B261D2">
              <w:rPr>
                <w:rFonts w:ascii="Arial" w:hAnsi="Arial"/>
                <w:sz w:val="20"/>
                <w:szCs w:val="20"/>
              </w:rPr>
              <w:t>KRS</w:t>
            </w:r>
            <w:r w:rsidRPr="00B261D2">
              <w:rPr>
                <w:rFonts w:ascii="Arial" w:hAnsi="Arial"/>
                <w:sz w:val="20"/>
                <w:szCs w:val="20"/>
                <w:lang w:val="pt-BR"/>
              </w:rPr>
              <w:t xml:space="preserve"> </w:t>
            </w:r>
          </w:p>
          <w:p w:rsidR="005D34EF" w:rsidRPr="006F2AC0" w:rsidRDefault="005D34EF" w:rsidP="001A425C">
            <w:pPr>
              <w:tabs>
                <w:tab w:val="left" w:pos="360"/>
              </w:tabs>
              <w:spacing w:before="40" w:after="4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Pembimbing Akademik</w:t>
            </w:r>
          </w:p>
        </w:tc>
      </w:tr>
      <w:tr w:rsidR="005D34EF" w:rsidRPr="00650A8F" w:rsidTr="001A425C">
        <w:trPr>
          <w:trHeight w:val="710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  <w:lang w:val="pt-BR"/>
              </w:rPr>
              <w:t>Mahasiswa menentukan pasangan TA – PPK berdasar ketentuan: memenuhi prasyarat TA – PP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DC0EFB" w:rsidP="001A425C">
            <w:pPr>
              <w:pStyle w:val="ListParagraph"/>
              <w:tabs>
                <w:tab w:val="left" w:pos="360"/>
              </w:tabs>
              <w:spacing w:before="40" w:after="40"/>
              <w:ind w:left="239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29" o:spid="_x0000_s1185" style="position:absolute;left:0;text-align:left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.15pt,-14.2pt" to="26.1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" strokecolor="#2f5597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line id="Straight Connector 4" o:spid="_x0000_s1184" style="position:absolute;left:0;text-align:left;z-index:3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.55pt,34.65pt" to="26.55pt,9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" strokecolor="#2f5597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rect id="Rectangle 9" o:spid="_x0000_s1183" style="position:absolute;left:0;text-align:left;margin-left:3.75pt;margin-top:13.75pt;width:42.75pt;height:21pt;z-index: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" fillcolor="#70ad47" strokecolor="#70ad47" strokeweight="1pt"/>
              </w:pic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Doku</w:t>
            </w:r>
            <w:r>
              <w:rPr>
                <w:rFonts w:ascii="Arial" w:hAnsi="Arial"/>
                <w:sz w:val="20"/>
                <w:szCs w:val="20"/>
              </w:rPr>
              <w:t>m</w:t>
            </w:r>
            <w:r w:rsidRPr="00650A8F">
              <w:rPr>
                <w:rFonts w:ascii="Arial" w:hAnsi="Arial"/>
                <w:sz w:val="20"/>
                <w:szCs w:val="20"/>
              </w:rPr>
              <w:t>en kurikulum PSTK 2014</w:t>
            </w:r>
          </w:p>
        </w:tc>
      </w:tr>
      <w:tr w:rsidR="005D34EF" w:rsidRPr="00650A8F" w:rsidTr="001A425C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Mahasiswa mendaftarkan diri ke Koordinator TA, dengan disertai: </w:t>
            </w:r>
            <w:r>
              <w:rPr>
                <w:rFonts w:ascii="Arial" w:hAnsi="Arial"/>
                <w:sz w:val="20"/>
                <w:szCs w:val="20"/>
              </w:rPr>
              <w:t xml:space="preserve">Surat Keterangan Pembimbing Akademik dan </w:t>
            </w:r>
            <w:r w:rsidRPr="00D849A3">
              <w:rPr>
                <w:rFonts w:ascii="Arial" w:hAnsi="Arial"/>
                <w:sz w:val="20"/>
                <w:szCs w:val="20"/>
              </w:rPr>
              <w:t>Proposal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 xml:space="preserve"> 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TA - 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>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(berisi </w:t>
            </w:r>
            <w:r>
              <w:rPr>
                <w:rFonts w:ascii="Arial" w:hAnsi="Arial"/>
                <w:sz w:val="20"/>
                <w:szCs w:val="20"/>
              </w:rPr>
              <w:t>data kinetika, data sifat fisis, diagram alir proses, dan nama calon dosen pembimbing TA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>)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" o:spid="_x0000_s1182" type="#_x0000_t32" style="position:absolute;left:0;text-align:left;margin-left:-37.1pt;margin-top:42.25pt;width:110.85pt;height:0;rotation:180;flip:x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" strokecolor="#2f5597" strokeweight="1.25pt">
                  <v:stroke endarrow="block" joinstyle="miter"/>
                </v:shape>
              </w:pic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5" o:spid="_x0000_s1181" style="position:absolute;left:0;text-align:left;z-index:3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.9pt,51.3pt" to="26.9pt,10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" strokecolor="#2f5597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rect id="Rectangle 1" o:spid="_x0000_s1180" style="position:absolute;left:0;text-align:left;margin-left:5.9pt;margin-top:30.15pt;width:42.75pt;height:21pt;z-index:3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" fillcolor="#ed7d31" strokecolor="#ed7d31" strokeweight="1pt"/>
              </w:pic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4EF" w:rsidRPr="00D849A3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D849A3">
              <w:rPr>
                <w:rFonts w:ascii="Arial" w:hAnsi="Arial"/>
                <w:sz w:val="20"/>
                <w:szCs w:val="20"/>
              </w:rPr>
              <w:t>Petunjuk Penyusunan Proposal TA - PPK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Koordinator TA</w:t>
            </w:r>
            <w:r>
              <w:rPr>
                <w:rFonts w:ascii="Arial" w:hAnsi="Arial"/>
                <w:sz w:val="20"/>
                <w:szCs w:val="20"/>
              </w:rPr>
              <w:t xml:space="preserve"> – </w:t>
            </w:r>
            <w:r w:rsidRPr="00650A8F">
              <w:rPr>
                <w:rFonts w:ascii="Arial" w:hAnsi="Arial"/>
                <w:sz w:val="20"/>
                <w:szCs w:val="20"/>
              </w:rPr>
              <w:t>PPK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mengevaluasi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Proposal TA -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PPK dan menetapkan diterima atau tidaknya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proposal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yang diajukan. </w:t>
            </w:r>
          </w:p>
        </w:tc>
        <w:tc>
          <w:tcPr>
            <w:tcW w:w="1276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108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36" o:spid="_x0000_s1179" type="#_x0000_t32" style="position:absolute;left:0;text-align:left;margin-left:51.85pt;margin-top:19.6pt;width:85pt;height:0;flip:x y;z-index: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" strokecolor="#2f5597" strokeweight="1.2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3" o:spid="_x0000_s1178" style="position:absolute;left:0;text-align:left;margin-left:4.05pt;margin-top:8.55pt;width:42.75pt;height:21pt;z-index: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" fillcolor="#70ad47" strokecolor="#70ad47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2" o:spid="_x0000_s1177" style="position:absolute;left:0;text-align:left;margin-left:5.9pt;margin-top:8.4pt;width:42.75pt;height:21pt;z-index: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" fillcolor="#ed7d31" strokecolor="#ed7d31" strokeweight="1pt"/>
              </w:pict>
            </w: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Penetapan TA - PPK</w:t>
            </w:r>
          </w:p>
        </w:tc>
      </w:tr>
      <w:tr w:rsidR="005D34EF" w:rsidRPr="00650A8F" w:rsidTr="001A425C">
        <w:trPr>
          <w:trHeight w:val="1186"/>
        </w:trPr>
        <w:tc>
          <w:tcPr>
            <w:tcW w:w="515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000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Koordinator TA – PPK menunjuk dosen pembimbing TA – PPK </w:t>
            </w:r>
          </w:p>
        </w:tc>
        <w:tc>
          <w:tcPr>
            <w:tcW w:w="1276" w:type="dxa"/>
            <w:vAlign w:val="center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15" o:spid="_x0000_s1176" style="position:absolute;margin-left:4.2pt;margin-top:10pt;width:42.75pt;height:21pt;z-index: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" fillcolor="#70ad47" strokecolor="#70ad47" strokeweight="1pt"/>
              </w:pict>
            </w:r>
          </w:p>
        </w:tc>
        <w:tc>
          <w:tcPr>
            <w:tcW w:w="1417" w:type="dxa"/>
            <w:vAlign w:val="center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32" o:spid="_x0000_s1175" type="#_x0000_t32" style="position:absolute;margin-left:-16.85pt;margin-top:22.35pt;width:96.35pt;height:0;flip:x y;z-index: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" strokecolor="#2f5597" strokeweight="1.25pt">
                  <v:stroke endarrow="block" joinstyle="miter"/>
                </v:shape>
              </w:pict>
            </w:r>
          </w:p>
        </w:tc>
        <w:tc>
          <w:tcPr>
            <w:tcW w:w="1417" w:type="dxa"/>
            <w:vAlign w:val="center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13" o:spid="_x0000_s1174" style="position:absolute;margin-left:7.6pt;margin-top:12.55pt;width:42.75pt;height:21pt;z-index: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" fillcolor="#ed7d31" strokecolor="#ed7d31" strokeweight="1pt"/>
              </w:pict>
            </w:r>
          </w:p>
        </w:tc>
        <w:tc>
          <w:tcPr>
            <w:tcW w:w="1418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:rsidR="005D34EF" w:rsidRPr="00D849A3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D849A3">
              <w:rPr>
                <w:rFonts w:ascii="Arial" w:hAnsi="Arial"/>
                <w:sz w:val="20"/>
                <w:szCs w:val="20"/>
              </w:rPr>
              <w:t>Surat Penunjukkan Pembimbing TA – PPK</w:t>
            </w:r>
          </w:p>
        </w:tc>
      </w:tr>
      <w:tr w:rsidR="005D34EF" w:rsidRPr="00650A8F" w:rsidTr="001A425C">
        <w:trPr>
          <w:trHeight w:val="1260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Mahasiswa menyerahkan </w:t>
            </w:r>
            <w:r w:rsidRPr="00D849A3">
              <w:rPr>
                <w:rFonts w:ascii="Arial" w:hAnsi="Arial"/>
                <w:sz w:val="20"/>
                <w:szCs w:val="20"/>
                <w:lang w:val="sv-SE"/>
              </w:rPr>
              <w:t>Surat Penunjukkan Pembimbing</w:t>
            </w:r>
            <w:r w:rsidRPr="00D849A3">
              <w:rPr>
                <w:rFonts w:ascii="Arial" w:hAnsi="Arial"/>
                <w:sz w:val="20"/>
                <w:szCs w:val="20"/>
              </w:rPr>
              <w:t xml:space="preserve"> TA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 dari koordinator TA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- PPK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  kepada dosen pembimbing TA - PPK</w:t>
            </w:r>
          </w:p>
        </w:tc>
        <w:tc>
          <w:tcPr>
            <w:tcW w:w="1276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0" o:spid="_x0000_s1173" style="position:absolute;left:0;text-align:left;z-index: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.6pt,-13.6pt" to="24.6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" strokecolor="#2e75b6" strokeweight="1.25pt">
                  <v:stroke joinstyle="miter"/>
                </v:line>
              </w:pict>
            </w: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51" o:spid="_x0000_s1172" type="#_x0000_t32" style="position:absolute;left:0;text-align:left;margin-left:-39.2pt;margin-top:32.9pt;width:260.8pt;height:0;rotation:180;flip:x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" strokecolor="#2e75b6" strokeweight="1.25pt">
                  <v:stroke endarrow="block" joinstyle="miter"/>
                </v:shape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223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1" o:spid="_x0000_s1171" style="position:absolute;left:0;text-align:left;z-index:1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.05pt,43.9pt" to="28.05pt,8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" strokecolor="#2e75b6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rect id="Rectangle 14" o:spid="_x0000_s1170" style="position:absolute;left:0;text-align:left;margin-left:7.7pt;margin-top:22.85pt;width:42.75pt;height:21pt;z-index: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" fillcolor="#ffc000" strokecolor="#ffc000" strokeweight="1pt"/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Surat Penunjukkan Pembimbing TA – PPK</w:t>
            </w:r>
          </w:p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5D34EF" w:rsidRPr="00650A8F" w:rsidTr="001A425C">
        <w:trPr>
          <w:trHeight w:val="427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000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laksanaan TA - PPK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5D34EF" w:rsidRPr="00650A8F" w:rsidTr="001A425C">
        <w:trPr>
          <w:trHeight w:val="926"/>
        </w:trPr>
        <w:tc>
          <w:tcPr>
            <w:tcW w:w="515" w:type="dxa"/>
          </w:tcPr>
          <w:p w:rsidR="005D34EF" w:rsidRPr="00C51E61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7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laksanaan TA – PPK dilakukan melalui pembimbingan / konsultasi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17" o:spid="_x0000_s1169" style="position:absolute;margin-left:7.9pt;margin-top:8.25pt;width:42.75pt;height:21pt;z-index: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" fillcolor="#ffc000" strokecolor="#ffc000" strokeweight="1pt"/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Konsultasi TA - PPK</w:t>
            </w:r>
          </w:p>
        </w:tc>
      </w:tr>
      <w:tr w:rsidR="005D34EF" w:rsidRPr="00650A8F" w:rsidTr="001A425C">
        <w:trPr>
          <w:trHeight w:val="1311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8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pStyle w:val="BodyTextIndent2"/>
              <w:spacing w:after="0" w:line="240" w:lineRule="auto"/>
              <w:ind w:left="0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TA – PPK dinyatakan selesai jika Dosen pembimbing TA – PPK telah menyerahkan Lembar Nilai TA – PPK kepada </w:t>
            </w:r>
            <w:r>
              <w:rPr>
                <w:rFonts w:ascii="Arial" w:hAnsi="Arial"/>
                <w:sz w:val="20"/>
                <w:szCs w:val="20"/>
              </w:rPr>
              <w:t>Bagian Pengajaran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16" o:spid="_x0000_s1168" style="position:absolute;left:0;text-align:left;margin-left:12.25pt;margin-top:20.5pt;width:42.75pt;height:21pt;z-index: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" fillcolor="#5b9bd5" strokecolor="#5b9bd5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52" o:spid="_x0000_s1167" type="#_x0000_t32" style="position:absolute;left:0;text-align:left;margin-left:-86.6pt;margin-top:31.75pt;width:167.25pt;height:0;flip:x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" strokecolor="#2e75b6" strokeweight="1.25pt">
                  <v:stroke endarrow="block" joinstyle="miter"/>
                </v:shape>
              </w:pict>
            </w: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6" o:spid="_x0000_s1166" style="position:absolute;left:0;text-align:left;z-index:3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.4pt,-16.75pt" to="28.4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" strokecolor="#2e75b6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rect id="Rectangle 18" o:spid="_x0000_s1165" style="position:absolute;left:0;text-align:left;margin-left:8.65pt;margin-top:20.25pt;width:42.75pt;height:21pt;z-index: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" fillcolor="#ffc000" strokecolor="#ffc000" strokeweight="1pt"/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Nilai TA - PPK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000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50A8F">
              <w:rPr>
                <w:rFonts w:ascii="Arial" w:hAnsi="Arial"/>
                <w:b/>
                <w:sz w:val="20"/>
                <w:szCs w:val="20"/>
              </w:rPr>
              <w:t>Penilaian TA – PPK dan Ujian TA - PPK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5D34EF" w:rsidRPr="00650A8F" w:rsidTr="001A425C">
        <w:tc>
          <w:tcPr>
            <w:tcW w:w="515" w:type="dxa"/>
          </w:tcPr>
          <w:p w:rsidR="005D34EF" w:rsidRPr="00C51E61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9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  <w:lang w:val="sv-SE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rsetujuan naskah TA – PPK oleh Dosen Pembimbing TA - PPK</w:t>
            </w:r>
          </w:p>
        </w:tc>
        <w:tc>
          <w:tcPr>
            <w:tcW w:w="1276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rect id="Rectangle 20" o:spid="_x0000_s1164" style="position:absolute;left:0;text-align:left;margin-left:5.85pt;margin-top:7.35pt;width:42.75pt;height:21pt;z-index:1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" fillcolor="#70ad47" strokecolor="#70ad47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shape id="Straight Arrow Connector 53" o:spid="_x0000_s1163" type="#_x0000_t32" style="position:absolute;left:0;text-align:left;margin-left:-83.9pt;margin-top:18.55pt;width:232.45pt;height:0;flip:x;z-index: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" strokecolor="#2e75b6" strokeweight="1.25pt">
                  <v:stroke endarrow="block" joinstyle="miter"/>
                </v:shape>
              </w:pict>
            </w: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  <w:lang w:val="pt-BR"/>
              </w:rPr>
            </w:pPr>
            <w:r>
              <w:rPr>
                <w:noProof/>
              </w:rPr>
              <w:pict>
                <v:rect id="Rectangle 19" o:spid="_x0000_s1162" style="position:absolute;left:0;text-align:left;margin-left:9.1pt;margin-top:7.35pt;width:42.75pt;height:21pt;z-index: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" fillcolor="#ffc000" strokecolor="#ffc000" strokeweight="1pt"/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Persetujuan TA – PPK 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10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Pengajuan dan pendaftaran Ujian TA – PPK / Ujian Pendadaran</w:t>
            </w:r>
            <w:r>
              <w:rPr>
                <w:rFonts w:ascii="Arial" w:hAnsi="Arial"/>
                <w:sz w:val="20"/>
                <w:szCs w:val="20"/>
              </w:rPr>
              <w:t xml:space="preserve"> oleh mahasiswa</w:t>
            </w:r>
          </w:p>
        </w:tc>
        <w:tc>
          <w:tcPr>
            <w:tcW w:w="1276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27" o:spid="_x0000_s1161" type="#_x0000_t32" style="position:absolute;left:0;text-align:left;margin-left:27.3pt;margin-top:16.15pt;width:45.35pt;height:0;rotation:180;flip:x;z-index: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" strokecolor="#2e75b6" strokeweight="1.25pt">
                  <v:stroke endarrow="block" joinstyle="miter"/>
                </v:shape>
              </w:pict>
            </w:r>
            <w:r>
              <w:rPr>
                <w:noProof/>
              </w:rPr>
              <w:pict>
                <v:line id="Straight Connector 47" o:spid="_x0000_s1160" style="position:absolute;left:0;text-align:left;z-index:2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pt,-6.9pt" to="27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" strokecolor="#2e75b6" strokeweight="1.25pt">
                  <v:stroke joinstyle="miter"/>
                </v:line>
              </w:pict>
            </w: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21" o:spid="_x0000_s1159" style="position:absolute;left:0;text-align:left;margin-left:7.3pt;margin-top:5.1pt;width:42.75pt;height:21pt;z-index:1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" fillcolor="#5b9bd5" strokecolor="#5b9bd5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Surat </w:t>
            </w:r>
            <w:r>
              <w:rPr>
                <w:rFonts w:ascii="Arial" w:hAnsi="Arial"/>
                <w:sz w:val="20"/>
                <w:szCs w:val="20"/>
              </w:rPr>
              <w:t>Undang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Ujian Pendadaran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11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Penetapan tanggal Ujian Pendadaran, penetapan Dosen Penguji TA – PPK, dan pembuatan Berita Acara Ujian  TA - PPK 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28" o:spid="_x0000_s1158" style="position:absolute;left:0;text-align:left;z-index:3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.75pt,-6.45pt" to="28.7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" strokecolor="#2e75b6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rect id="Rectangle 22" o:spid="_x0000_s1157" style="position:absolute;left:0;text-align:left;margin-left:7.75pt;margin-top:17.35pt;width:42.75pt;height:21pt;z-index: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" fillcolor="#5b9bd5" strokecolor="#5b9bd5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Berita Acara Ujian TA - PPK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lastRenderedPageBreak/>
              <w:t>12</w:t>
            </w:r>
          </w:p>
        </w:tc>
        <w:tc>
          <w:tcPr>
            <w:tcW w:w="3000" w:type="dxa"/>
          </w:tcPr>
          <w:p w:rsidR="005D34EF" w:rsidRPr="005D34EF" w:rsidRDefault="005D34EF" w:rsidP="001A425C">
            <w:pPr>
              <w:rPr>
                <w:rFonts w:ascii="Arial" w:hAnsi="Arial"/>
                <w:sz w:val="18"/>
                <w:szCs w:val="20"/>
              </w:rPr>
            </w:pPr>
            <w:r w:rsidRPr="005D34EF">
              <w:rPr>
                <w:rFonts w:ascii="Arial" w:hAnsi="Arial"/>
                <w:sz w:val="18"/>
                <w:szCs w:val="20"/>
              </w:rPr>
              <w:t>Penentuan nilai TA – PPK oleh Dosen Pembimbing TA – PPK berdasar nilai konsultasi pembimbingan</w:t>
            </w:r>
            <w:r w:rsidRPr="005D34EF">
              <w:rPr>
                <w:rFonts w:ascii="Arial" w:hAnsi="Arial"/>
                <w:sz w:val="18"/>
                <w:szCs w:val="20"/>
                <w:lang w:val="sv-SE"/>
              </w:rPr>
              <w:t xml:space="preserve"> </w:t>
            </w:r>
            <w:r w:rsidRPr="005D34EF">
              <w:rPr>
                <w:rFonts w:ascii="Arial" w:hAnsi="Arial"/>
                <w:sz w:val="18"/>
                <w:szCs w:val="20"/>
              </w:rPr>
              <w:t xml:space="preserve">dan </w:t>
            </w:r>
            <w:r w:rsidRPr="005D34EF">
              <w:rPr>
                <w:rFonts w:ascii="Arial" w:hAnsi="Arial"/>
                <w:sz w:val="18"/>
                <w:szCs w:val="20"/>
                <w:lang w:val="sv-SE"/>
              </w:rPr>
              <w:t xml:space="preserve">dilakukan setelah laporan TA PPK disetujui Pembimbing dan </w:t>
            </w:r>
            <w:r w:rsidRPr="005D34EF">
              <w:rPr>
                <w:rFonts w:ascii="Arial" w:hAnsi="Arial"/>
                <w:sz w:val="18"/>
                <w:szCs w:val="20"/>
              </w:rPr>
              <w:t xml:space="preserve">Dosen </w:t>
            </w:r>
            <w:r w:rsidRPr="005D34EF">
              <w:rPr>
                <w:rFonts w:ascii="Arial" w:hAnsi="Arial"/>
                <w:sz w:val="18"/>
                <w:szCs w:val="20"/>
                <w:lang w:val="sv-SE"/>
              </w:rPr>
              <w:t xml:space="preserve">Penguji </w:t>
            </w:r>
            <w:r w:rsidRPr="005D34EF">
              <w:rPr>
                <w:rFonts w:ascii="Arial" w:hAnsi="Arial"/>
                <w:sz w:val="18"/>
                <w:szCs w:val="20"/>
              </w:rPr>
              <w:t>TA - PPK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33" o:spid="_x0000_s1156" style="position:absolute;left:0;text-align:left;z-index: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75pt,-18.15pt" to="28.75pt,3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" strokecolor="#2e75b6" strokeweight="1.25pt">
                  <v:stroke joinstyle="miter"/>
                </v:line>
              </w:pict>
            </w: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54" o:spid="_x0000_s1155" type="#_x0000_t32" style="position:absolute;left:0;text-align:left;margin-left:-41.3pt;margin-top:39.35pt;width:192.75pt;height:0;rotation:180;flip:x;z-index: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" strokecolor="#2e75b6" strokeweight="1.25pt">
                  <v:stroke endarrow="block" joinstyle="miter"/>
                </v:shape>
              </w:pict>
            </w: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23" o:spid="_x0000_s1154" style="position:absolute;left:0;text-align:left;margin-left:7.7pt;margin-top:22.3pt;width:42.75pt;height:21pt;z-index: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" fillcolor="#ffc000" strokecolor="#ffc000" strokeweight="1pt"/>
              </w:pict>
            </w:r>
            <w:r>
              <w:rPr>
                <w:noProof/>
              </w:rPr>
              <w:pict>
                <v:line id="Straight Connector 46" o:spid="_x0000_s1153" style="position:absolute;left:0;text-align:left;z-index: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1pt,47.4pt" to="28.1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" strokecolor="#2e75b6" strokeweight="1.25pt">
                  <v:stroke endarrow="block" joinstyle="miter"/>
                </v:line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Lembar Nilai TA - PPK</w:t>
            </w:r>
          </w:p>
        </w:tc>
      </w:tr>
      <w:tr w:rsidR="005D34EF" w:rsidRPr="00650A8F" w:rsidTr="001A425C"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13</w:t>
            </w:r>
          </w:p>
        </w:tc>
        <w:tc>
          <w:tcPr>
            <w:tcW w:w="3000" w:type="dxa"/>
          </w:tcPr>
          <w:p w:rsidR="005D34EF" w:rsidRPr="00650A8F" w:rsidRDefault="005D34EF" w:rsidP="001A425C">
            <w:pPr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  <w:lang w:val="sv-SE"/>
              </w:rPr>
              <w:t>Pen</w:t>
            </w:r>
            <w:r w:rsidRPr="00650A8F">
              <w:rPr>
                <w:rFonts w:ascii="Arial" w:hAnsi="Arial"/>
                <w:sz w:val="20"/>
                <w:szCs w:val="20"/>
              </w:rPr>
              <w:t>entuan nilai Ujian TA –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berdasar kompilasi nilai Ujian TA – PPK </w:t>
            </w:r>
            <w:r>
              <w:rPr>
                <w:rFonts w:ascii="Arial" w:hAnsi="Arial"/>
                <w:sz w:val="20"/>
                <w:szCs w:val="20"/>
              </w:rPr>
              <w:t xml:space="preserve">dari </w:t>
            </w:r>
            <w:r w:rsidRPr="00650A8F">
              <w:rPr>
                <w:rFonts w:ascii="Arial" w:hAnsi="Arial"/>
                <w:sz w:val="20"/>
                <w:szCs w:val="20"/>
              </w:rPr>
              <w:t>Dosen Penguji TA - PPK</w:t>
            </w:r>
          </w:p>
        </w:tc>
        <w:tc>
          <w:tcPr>
            <w:tcW w:w="1276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24" o:spid="_x0000_s1152" style="position:absolute;left:0;text-align:left;margin-left:6.2pt;margin-top:11.75pt;width:42.75pt;height:21pt;z-index:1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" fillcolor="#ffc000" strokecolor="#ffc000" strokeweight="1pt"/>
              </w:pict>
            </w:r>
          </w:p>
        </w:tc>
        <w:tc>
          <w:tcPr>
            <w:tcW w:w="212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Lembar Nilai Ujian TA </w:t>
            </w:r>
            <w:r>
              <w:rPr>
                <w:rFonts w:ascii="Arial" w:hAnsi="Arial"/>
                <w:sz w:val="20"/>
                <w:szCs w:val="20"/>
              </w:rPr>
              <w:t>–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PPK</w:t>
            </w:r>
            <w:r>
              <w:rPr>
                <w:rFonts w:ascii="Arial" w:hAnsi="Arial"/>
                <w:sz w:val="20"/>
                <w:szCs w:val="20"/>
              </w:rPr>
              <w:t xml:space="preserve"> (Pendadaran)</w:t>
            </w:r>
          </w:p>
        </w:tc>
      </w:tr>
      <w:tr w:rsidR="005D34EF" w:rsidRPr="00650A8F" w:rsidTr="005D34EF">
        <w:trPr>
          <w:trHeight w:val="1610"/>
        </w:trPr>
        <w:tc>
          <w:tcPr>
            <w:tcW w:w="515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>14</w:t>
            </w:r>
          </w:p>
        </w:tc>
        <w:tc>
          <w:tcPr>
            <w:tcW w:w="3000" w:type="dxa"/>
          </w:tcPr>
          <w:p w:rsidR="005D34EF" w:rsidRPr="005D34EF" w:rsidRDefault="005D34EF" w:rsidP="005D34EF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650A8F">
              <w:rPr>
                <w:rFonts w:ascii="Arial" w:hAnsi="Arial"/>
                <w:sz w:val="20"/>
                <w:szCs w:val="20"/>
              </w:rPr>
              <w:t xml:space="preserve">Penyerahan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Lembar Nilai TA - PPK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dan Lembar Nilai </w:t>
            </w:r>
            <w:r>
              <w:rPr>
                <w:rFonts w:ascii="Arial" w:hAnsi="Arial"/>
                <w:sz w:val="20"/>
                <w:szCs w:val="20"/>
              </w:rPr>
              <w:t xml:space="preserve">Ujian TA – PPK (Pendadaran) 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oleh Dosen Pembimbing TA – PPK </w:t>
            </w:r>
            <w:r w:rsidRPr="00650A8F">
              <w:rPr>
                <w:rFonts w:ascii="Arial" w:hAnsi="Arial"/>
                <w:sz w:val="20"/>
                <w:szCs w:val="20"/>
                <w:lang w:val="sv-SE"/>
              </w:rPr>
              <w:t xml:space="preserve">kepada </w:t>
            </w:r>
            <w:r>
              <w:rPr>
                <w:rFonts w:ascii="Arial" w:hAnsi="Arial"/>
                <w:sz w:val="20"/>
                <w:szCs w:val="20"/>
              </w:rPr>
              <w:t>Bagian Pengajaran</w:t>
            </w:r>
            <w:r w:rsidRPr="00650A8F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5D34EF" w:rsidRPr="00650A8F" w:rsidRDefault="005D34EF" w:rsidP="005D34EF">
            <w:pPr>
              <w:rPr>
                <w:rFonts w:ascii="Trebuchet MS" w:hAnsi="Trebuchet MS"/>
                <w:lang w:val="sv-SE"/>
              </w:rPr>
            </w:pPr>
          </w:p>
        </w:tc>
        <w:tc>
          <w:tcPr>
            <w:tcW w:w="1276" w:type="dxa"/>
          </w:tcPr>
          <w:p w:rsidR="005D34EF" w:rsidRPr="00650A8F" w:rsidRDefault="005D34EF" w:rsidP="001A425C">
            <w:pPr>
              <w:ind w:left="360"/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ind w:left="360"/>
            </w:pPr>
            <w:r>
              <w:rPr>
                <w:noProof/>
              </w:rPr>
              <w:pict>
                <v:line id="Straight Connector 50" o:spid="_x0000_s1150" style="position:absolute;left:0;text-align:left;z-index:27;visibility:visible;mso-wrap-style:square;mso-wrap-distance-left:9pt;mso-wrap-distance-top:0;mso-wrap-distance-right:9pt;mso-wrap-distance-bottom:0;mso-position-horizontal-relative:text;mso-position-vertical-relative:text;mso-height-relative:margin" from="25.55pt,28.45pt" to="27.15pt,5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" strokecolor="#2e75b6" strokeweight="1.25pt">
                  <v:stroke endarrow="block" joinstyle="miter"/>
                </v:line>
              </w:pict>
            </w:r>
            <w:r>
              <w:rPr>
                <w:noProof/>
              </w:rPr>
              <w:pict>
                <v:oval id="Oval 60" o:spid="_x0000_s1151" style="position:absolute;left:0;text-align:left;margin-left:-4.15pt;margin-top:52.4pt;width:57.75pt;height:24.75pt;z-index:29;visibility:visible;mso-wrap-style:square;mso-height-percent:0;mso-wrap-distance-left:9pt;mso-wrap-distance-top:0;mso-wrap-distance-right:9pt;mso-wrap-distance-bottom:0;mso-position-horizontal-relative:text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" fillcolor="#5b9bd5" strokecolor="#41719c" strokeweight="1pt">
                  <v:stroke joinstyle="miter"/>
                  <v:textbox style="mso-next-textbox:#Oval 60">
                    <w:txbxContent>
                      <w:p w:rsidR="005D34EF" w:rsidRPr="009D1045" w:rsidRDefault="005D34EF" w:rsidP="005D34EF">
                        <w:pPr>
                          <w:jc w:val="center"/>
                          <w:rPr>
                            <w:rFonts w:ascii="Arial" w:hAnsi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/>
                            <w:sz w:val="16"/>
                            <w:szCs w:val="16"/>
                          </w:rPr>
                          <w:t>finish</w:t>
                        </w:r>
                      </w:p>
                    </w:txbxContent>
                  </v:textbox>
                </v:oval>
              </w:pict>
            </w:r>
            <w:r>
              <w:rPr>
                <w:noProof/>
              </w:rPr>
              <w:pict>
                <v:rect id="Rectangle 26" o:spid="_x0000_s1149" style="position:absolute;left:0;text-align:left;margin-left:6.55pt;margin-top:8.9pt;width:42.75pt;height:21pt;z-index:2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" fillcolor="#5b9bd5" strokecolor="#5b9bd5" strokeweight="1pt"/>
              </w:pict>
            </w:r>
          </w:p>
        </w:tc>
        <w:tc>
          <w:tcPr>
            <w:tcW w:w="1417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5D34EF" w:rsidRPr="00650A8F" w:rsidRDefault="005D34EF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17" w:type="dxa"/>
          </w:tcPr>
          <w:p w:rsidR="005D34EF" w:rsidRPr="00650A8F" w:rsidRDefault="00DC0EFB" w:rsidP="001A425C">
            <w:pPr>
              <w:tabs>
                <w:tab w:val="left" w:pos="360"/>
              </w:tabs>
              <w:spacing w:before="40" w:after="40"/>
              <w:ind w:left="36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9" o:spid="_x0000_s1148" style="position:absolute;left:0;text-align:left;z-index: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3pt,-9.95pt" to="25.3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" strokecolor="#2e75b6" strokeweight="1.25pt">
                  <v:stroke joinstyle="miter"/>
                </v:line>
              </w:pict>
            </w:r>
            <w:r>
              <w:rPr>
                <w:noProof/>
              </w:rPr>
              <w:pict>
                <v:shape id="Straight Arrow Connector 56" o:spid="_x0000_s1147" type="#_x0000_t32" style="position:absolute;left:0;text-align:left;margin-left:-156.45pt;margin-top:18.35pt;width:181.4pt;height:0;flip:x;z-index: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" strokecolor="#2e75b6" strokeweight="1.25pt">
                  <v:stroke endarrow="block" joinstyle="miter"/>
                </v:shape>
              </w:pict>
            </w:r>
          </w:p>
        </w:tc>
        <w:tc>
          <w:tcPr>
            <w:tcW w:w="2127" w:type="dxa"/>
          </w:tcPr>
          <w:p w:rsidR="005D34EF" w:rsidRPr="00B629C2" w:rsidRDefault="005D34EF" w:rsidP="001A425C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B629C2">
              <w:rPr>
                <w:rFonts w:ascii="Arial" w:hAnsi="Arial"/>
                <w:sz w:val="20"/>
                <w:szCs w:val="20"/>
              </w:rPr>
              <w:t>Lembar Nilai TA – PPK</w:t>
            </w:r>
          </w:p>
          <w:p w:rsidR="005D34EF" w:rsidRPr="00B629C2" w:rsidRDefault="005D34EF" w:rsidP="001A425C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B629C2">
              <w:rPr>
                <w:rFonts w:ascii="Arial" w:hAnsi="Arial"/>
                <w:sz w:val="20"/>
                <w:szCs w:val="20"/>
              </w:rPr>
              <w:t>Lembar Nilai Ujian TA – PPK (Pendadaran)</w:t>
            </w:r>
          </w:p>
        </w:tc>
      </w:tr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0EFB" w:rsidRDefault="00DC0EFB">
      <w:r>
        <w:separator/>
      </w:r>
    </w:p>
  </w:endnote>
  <w:endnote w:type="continuationSeparator" w:id="0">
    <w:p w:rsidR="00DC0EFB" w:rsidRDefault="00DC0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375D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0EFB" w:rsidRDefault="00DC0EFB">
      <w:r>
        <w:separator/>
      </w:r>
    </w:p>
  </w:footnote>
  <w:footnote w:type="continuationSeparator" w:id="0">
    <w:p w:rsidR="00DC0EFB" w:rsidRDefault="00DC0E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A7526"/>
    <w:multiLevelType w:val="hybridMultilevel"/>
    <w:tmpl w:val="168EB36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076CC"/>
    <w:multiLevelType w:val="hybridMultilevel"/>
    <w:tmpl w:val="6D864A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6646F"/>
    <w:multiLevelType w:val="hybridMultilevel"/>
    <w:tmpl w:val="9F7824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607DD"/>
    <w:multiLevelType w:val="hybridMultilevel"/>
    <w:tmpl w:val="323811E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67401"/>
    <w:multiLevelType w:val="hybridMultilevel"/>
    <w:tmpl w:val="9F7824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15901B6"/>
    <w:multiLevelType w:val="hybridMultilevel"/>
    <w:tmpl w:val="8522FABE"/>
    <w:lvl w:ilvl="0" w:tplc="F9A4B6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1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9C00EB"/>
    <w:multiLevelType w:val="hybridMultilevel"/>
    <w:tmpl w:val="CA1AD73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8B2620"/>
    <w:multiLevelType w:val="hybridMultilevel"/>
    <w:tmpl w:val="FBFA4620"/>
    <w:lvl w:ilvl="0" w:tplc="9DC4FF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1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62187D25"/>
    <w:multiLevelType w:val="hybridMultilevel"/>
    <w:tmpl w:val="B31E0B5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6626B3"/>
    <w:multiLevelType w:val="hybridMultilevel"/>
    <w:tmpl w:val="E3F24C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089E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sz w:val="20"/>
        <w:szCs w:val="20"/>
      </w:rPr>
    </w:lvl>
    <w:lvl w:ilvl="2" w:tplc="6618104E">
      <w:start w:val="2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E05B60"/>
    <w:multiLevelType w:val="hybridMultilevel"/>
    <w:tmpl w:val="98FED098"/>
    <w:lvl w:ilvl="0" w:tplc="0421000F">
      <w:start w:val="1"/>
      <w:numFmt w:val="decimal"/>
      <w:lvlText w:val="%1."/>
      <w:lvlJc w:val="left"/>
      <w:pPr>
        <w:ind w:left="501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76128E"/>
    <w:multiLevelType w:val="hybridMultilevel"/>
    <w:tmpl w:val="25FCA3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D07B68"/>
    <w:multiLevelType w:val="hybridMultilevel"/>
    <w:tmpl w:val="E00A998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0"/>
  </w:num>
  <w:num w:numId="6">
    <w:abstractNumId w:val="4"/>
  </w:num>
  <w:num w:numId="7">
    <w:abstractNumId w:val="11"/>
  </w:num>
  <w:num w:numId="8">
    <w:abstractNumId w:val="9"/>
  </w:num>
  <w:num w:numId="9">
    <w:abstractNumId w:val="12"/>
  </w:num>
  <w:num w:numId="10">
    <w:abstractNumId w:val="7"/>
  </w:num>
  <w:num w:numId="11">
    <w:abstractNumId w:val="2"/>
  </w:num>
  <w:num w:numId="12">
    <w:abstractNumId w:val="13"/>
  </w:num>
  <w:num w:numId="13">
    <w:abstractNumId w:val="1"/>
  </w:num>
  <w:num w:numId="14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2C1A"/>
    <w:rsid w:val="000852EA"/>
    <w:rsid w:val="00090016"/>
    <w:rsid w:val="00095F1F"/>
    <w:rsid w:val="00096BAB"/>
    <w:rsid w:val="000A43D4"/>
    <w:rsid w:val="000B3FE6"/>
    <w:rsid w:val="000E1EFD"/>
    <w:rsid w:val="000E3D40"/>
    <w:rsid w:val="000E6D0C"/>
    <w:rsid w:val="001062AF"/>
    <w:rsid w:val="001178FF"/>
    <w:rsid w:val="001179F7"/>
    <w:rsid w:val="00121537"/>
    <w:rsid w:val="00134C2F"/>
    <w:rsid w:val="00156397"/>
    <w:rsid w:val="001567F9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83949"/>
    <w:rsid w:val="003B6ED0"/>
    <w:rsid w:val="003C4539"/>
    <w:rsid w:val="003D0F53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1D3C"/>
    <w:rsid w:val="00486B11"/>
    <w:rsid w:val="004C193C"/>
    <w:rsid w:val="004C5E52"/>
    <w:rsid w:val="004D0004"/>
    <w:rsid w:val="00500A12"/>
    <w:rsid w:val="00500DE1"/>
    <w:rsid w:val="0050585A"/>
    <w:rsid w:val="00507B7A"/>
    <w:rsid w:val="0052141A"/>
    <w:rsid w:val="00524157"/>
    <w:rsid w:val="00530515"/>
    <w:rsid w:val="00541919"/>
    <w:rsid w:val="005427CD"/>
    <w:rsid w:val="00556AAE"/>
    <w:rsid w:val="005612A4"/>
    <w:rsid w:val="00590525"/>
    <w:rsid w:val="005B53D3"/>
    <w:rsid w:val="005D34EF"/>
    <w:rsid w:val="006027A1"/>
    <w:rsid w:val="0061358D"/>
    <w:rsid w:val="00616DEE"/>
    <w:rsid w:val="0061745F"/>
    <w:rsid w:val="00642ED7"/>
    <w:rsid w:val="00645C84"/>
    <w:rsid w:val="00650019"/>
    <w:rsid w:val="00652CC4"/>
    <w:rsid w:val="00653497"/>
    <w:rsid w:val="00654D9A"/>
    <w:rsid w:val="00656C47"/>
    <w:rsid w:val="00663DEB"/>
    <w:rsid w:val="00665A81"/>
    <w:rsid w:val="00671D83"/>
    <w:rsid w:val="00673769"/>
    <w:rsid w:val="00686ADE"/>
    <w:rsid w:val="006A1CE2"/>
    <w:rsid w:val="006A6080"/>
    <w:rsid w:val="006B6A3B"/>
    <w:rsid w:val="006D3BF1"/>
    <w:rsid w:val="006E1EEB"/>
    <w:rsid w:val="006E2400"/>
    <w:rsid w:val="007010C2"/>
    <w:rsid w:val="00711426"/>
    <w:rsid w:val="0072178D"/>
    <w:rsid w:val="007270E2"/>
    <w:rsid w:val="007344CF"/>
    <w:rsid w:val="007422BE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66869"/>
    <w:rsid w:val="008704C2"/>
    <w:rsid w:val="008A375D"/>
    <w:rsid w:val="008B78C1"/>
    <w:rsid w:val="008C12A3"/>
    <w:rsid w:val="008C191B"/>
    <w:rsid w:val="008F7F99"/>
    <w:rsid w:val="0090075C"/>
    <w:rsid w:val="009056EE"/>
    <w:rsid w:val="00907408"/>
    <w:rsid w:val="009173DD"/>
    <w:rsid w:val="00925A1E"/>
    <w:rsid w:val="00927E8D"/>
    <w:rsid w:val="009302E0"/>
    <w:rsid w:val="00932994"/>
    <w:rsid w:val="0094088C"/>
    <w:rsid w:val="00954890"/>
    <w:rsid w:val="00960928"/>
    <w:rsid w:val="009665CE"/>
    <w:rsid w:val="00976217"/>
    <w:rsid w:val="00983A29"/>
    <w:rsid w:val="00992541"/>
    <w:rsid w:val="009C1D79"/>
    <w:rsid w:val="009C41B8"/>
    <w:rsid w:val="009C53B7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1C53"/>
    <w:rsid w:val="00AC540D"/>
    <w:rsid w:val="00AE18F8"/>
    <w:rsid w:val="00B11A95"/>
    <w:rsid w:val="00B443E6"/>
    <w:rsid w:val="00BB646E"/>
    <w:rsid w:val="00BC5AA8"/>
    <w:rsid w:val="00BE00AC"/>
    <w:rsid w:val="00BE18EE"/>
    <w:rsid w:val="00BE1FE8"/>
    <w:rsid w:val="00BF52EA"/>
    <w:rsid w:val="00C309D9"/>
    <w:rsid w:val="00C64116"/>
    <w:rsid w:val="00C829EF"/>
    <w:rsid w:val="00C872A7"/>
    <w:rsid w:val="00CA520C"/>
    <w:rsid w:val="00CA6394"/>
    <w:rsid w:val="00CD188D"/>
    <w:rsid w:val="00CE3365"/>
    <w:rsid w:val="00CE3A5B"/>
    <w:rsid w:val="00D002A6"/>
    <w:rsid w:val="00D02794"/>
    <w:rsid w:val="00D12126"/>
    <w:rsid w:val="00D35A7C"/>
    <w:rsid w:val="00D35BAA"/>
    <w:rsid w:val="00D60ECF"/>
    <w:rsid w:val="00D65ADB"/>
    <w:rsid w:val="00D9248C"/>
    <w:rsid w:val="00D979C8"/>
    <w:rsid w:val="00DA2BCD"/>
    <w:rsid w:val="00DC0EFB"/>
    <w:rsid w:val="00E016F9"/>
    <w:rsid w:val="00E04F4C"/>
    <w:rsid w:val="00E137F8"/>
    <w:rsid w:val="00E23CE1"/>
    <w:rsid w:val="00E318F2"/>
    <w:rsid w:val="00E42AD5"/>
    <w:rsid w:val="00E529D1"/>
    <w:rsid w:val="00E740A0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25B3"/>
    <w:rsid w:val="00F63C87"/>
    <w:rsid w:val="00F717C8"/>
    <w:rsid w:val="00F7274D"/>
    <w:rsid w:val="00FB0AA5"/>
    <w:rsid w:val="00FB695C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56"/>
        <o:r id="V:Rule2" type="connector" idref="#Straight Arrow Connector 54"/>
        <o:r id="V:Rule3" type="connector" idref="#Straight Arrow Connector 27"/>
        <o:r id="V:Rule4" type="connector" idref="#Straight Arrow Connector 52"/>
        <o:r id="V:Rule5" type="connector" idref="#Straight Arrow Connector 53"/>
        <o:r id="V:Rule6" type="connector" idref="#Straight Arrow Connector 32"/>
        <o:r id="V:Rule7" type="connector" idref="#Straight Arrow Connector 51"/>
        <o:r id="V:Rule8" type="connector" idref="#Straight Arrow Connector 36"/>
        <o:r id="V:Rule9" type="connector" idref="#Straight Arrow Connector 30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  <w:style w:type="paragraph" w:styleId="BodyTextIndent2">
    <w:name w:val="Body Text Indent 2"/>
    <w:basedOn w:val="Normal"/>
    <w:link w:val="BodyTextIndent2Char"/>
    <w:rsid w:val="00D02794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02794"/>
    <w:rPr>
      <w:rFonts w:eastAsia="Times New Roman"/>
      <w:sz w:val="22"/>
      <w:szCs w:val="22"/>
      <w:lang w:eastAsia="en-US"/>
    </w:rPr>
  </w:style>
  <w:style w:type="character" w:customStyle="1" w:styleId="HeaderChar1">
    <w:name w:val="Header Char1"/>
    <w:uiPriority w:val="99"/>
    <w:semiHidden/>
    <w:locked/>
    <w:rsid w:val="005D34E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1427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11</cp:revision>
  <cp:lastPrinted>2018-04-26T03:10:00Z</cp:lastPrinted>
  <dcterms:created xsi:type="dcterms:W3CDTF">2017-12-16T15:59:00Z</dcterms:created>
  <dcterms:modified xsi:type="dcterms:W3CDTF">2018-05-19T02:53:00Z</dcterms:modified>
</cp:coreProperties>
</file>